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STATE OF MARYLAND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  <w:bCs/>
        </w:rPr>
        <w:t>BOARD OF INDIVIDUAL TAX PREPARERS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Business Meeting Minutes</w:t>
      </w:r>
    </w:p>
    <w:p w:rsidR="00361ACD" w:rsidRPr="00A81801" w:rsidRDefault="00A72E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May 13</w:t>
      </w:r>
      <w:r w:rsidR="007C5987">
        <w:rPr>
          <w:rFonts w:asciiTheme="minorHAnsi" w:hAnsiTheme="minorHAnsi" w:cstheme="minorHAnsi"/>
          <w:b/>
        </w:rPr>
        <w:t>,</w:t>
      </w:r>
      <w:r w:rsidR="00DA263C">
        <w:rPr>
          <w:rFonts w:asciiTheme="minorHAnsi" w:hAnsiTheme="minorHAnsi" w:cstheme="minorHAnsi"/>
          <w:b/>
        </w:rPr>
        <w:t xml:space="preserve"> 2024</w:t>
      </w:r>
    </w:p>
    <w:p w:rsidR="00850E3E" w:rsidRPr="00A81801" w:rsidRDefault="00850E3E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TIM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  <w:t>10:0</w:t>
      </w:r>
      <w:r w:rsidR="006D77EB" w:rsidRPr="00A81801">
        <w:rPr>
          <w:rFonts w:asciiTheme="minorHAnsi" w:hAnsiTheme="minorHAnsi" w:cstheme="minorHAnsi"/>
        </w:rPr>
        <w:t>0</w:t>
      </w:r>
      <w:r w:rsidRPr="00A81801">
        <w:rPr>
          <w:rFonts w:asciiTheme="minorHAnsi" w:hAnsiTheme="minorHAnsi" w:cstheme="minorHAnsi"/>
        </w:rPr>
        <w:t xml:space="preserve"> a.m.</w:t>
      </w: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250716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LAC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E619AD">
        <w:rPr>
          <w:rFonts w:asciiTheme="minorHAnsi" w:hAnsiTheme="minorHAnsi" w:cstheme="minorHAnsi"/>
        </w:rPr>
        <w:t xml:space="preserve">In Person and </w:t>
      </w:r>
      <w:r w:rsidR="00250716" w:rsidRPr="009B24BA">
        <w:rPr>
          <w:rFonts w:asciiTheme="minorHAnsi" w:hAnsiTheme="minorHAnsi" w:cstheme="minorHAnsi"/>
        </w:rPr>
        <w:t>VIA Google Meet Teleconference</w:t>
      </w:r>
    </w:p>
    <w:p w:rsidR="00250716" w:rsidRPr="00F152DB" w:rsidRDefault="00250716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F26EE0">
        <w:rPr>
          <w:rFonts w:asciiTheme="minorHAnsi" w:hAnsiTheme="minorHAnsi" w:cstheme="minorHAnsi"/>
        </w:rPr>
        <w:t>1100 N. Eutaw</w:t>
      </w:r>
      <w:r w:rsidRPr="00F152DB">
        <w:rPr>
          <w:rFonts w:asciiTheme="minorHAnsi" w:hAnsiTheme="minorHAnsi" w:cstheme="minorHAnsi"/>
        </w:rPr>
        <w:t xml:space="preserve"> Street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5th</w:t>
      </w:r>
      <w:r w:rsidR="00250716" w:rsidRPr="00F152DB">
        <w:rPr>
          <w:rFonts w:asciiTheme="minorHAnsi" w:hAnsiTheme="minorHAnsi" w:cstheme="minorHAnsi"/>
        </w:rPr>
        <w:t xml:space="preserve"> Floor Conference Room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altimore, MD  21202</w:t>
      </w:r>
    </w:p>
    <w:p w:rsidR="00361ACD" w:rsidRPr="00A81801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B552D0" w:rsidRPr="00A81801" w:rsidRDefault="00361ACD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RESENT:</w:t>
      </w:r>
      <w:r w:rsidRPr="00A81801">
        <w:rPr>
          <w:rFonts w:asciiTheme="minorHAnsi" w:hAnsiTheme="minorHAnsi" w:cstheme="minorHAnsi"/>
        </w:rPr>
        <w:tab/>
      </w:r>
      <w:r w:rsidR="009275A8" w:rsidRPr="009275A8">
        <w:rPr>
          <w:rFonts w:asciiTheme="minorHAnsi" w:hAnsiTheme="minorHAnsi" w:cstheme="minorHAnsi"/>
        </w:rPr>
        <w:t>Victoria Kelly</w:t>
      </w:r>
      <w:r w:rsidR="00B552D0" w:rsidRPr="00A81801">
        <w:rPr>
          <w:rFonts w:asciiTheme="minorHAnsi" w:hAnsiTheme="minorHAnsi" w:cstheme="minorHAnsi"/>
        </w:rPr>
        <w:t xml:space="preserve">, Chair </w:t>
      </w:r>
    </w:p>
    <w:p w:rsidR="003544B5" w:rsidRDefault="00B552D0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A72ECD">
        <w:rPr>
          <w:rFonts w:asciiTheme="minorHAnsi" w:hAnsiTheme="minorHAnsi" w:cstheme="minorHAnsi"/>
        </w:rPr>
        <w:t>Javier Solis</w:t>
      </w:r>
    </w:p>
    <w:p w:rsidR="00187B43" w:rsidRDefault="003544B5" w:rsidP="006445BC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187B43">
        <w:rPr>
          <w:rFonts w:asciiTheme="minorHAnsi" w:hAnsiTheme="minorHAnsi" w:cstheme="minorHAnsi"/>
        </w:rPr>
        <w:t>Brian McCurdy</w:t>
      </w:r>
    </w:p>
    <w:p w:rsidR="009275A8" w:rsidRDefault="00993AFF" w:rsidP="009275A8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</w:t>
      </w:r>
      <w:r>
        <w:rPr>
          <w:rFonts w:asciiTheme="minorHAnsi" w:hAnsiTheme="minorHAnsi" w:cstheme="minorHAnsi"/>
        </w:rPr>
        <w:tab/>
      </w:r>
      <w:r w:rsidR="009275A8">
        <w:rPr>
          <w:rFonts w:asciiTheme="minorHAnsi" w:hAnsiTheme="minorHAnsi" w:cstheme="minorHAnsi"/>
        </w:rPr>
        <w:t>Jane M. Bourassa</w:t>
      </w:r>
    </w:p>
    <w:p w:rsidR="00DA263C" w:rsidRDefault="00DA263C" w:rsidP="009275A8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7C5987">
        <w:rPr>
          <w:rFonts w:asciiTheme="minorHAnsi" w:hAnsiTheme="minorHAnsi" w:cstheme="minorHAnsi"/>
        </w:rPr>
        <w:t>Alex Franks</w:t>
      </w:r>
    </w:p>
    <w:p w:rsidR="00DA263C" w:rsidRDefault="00DA263C" w:rsidP="009275A8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proofErr w:type="spellStart"/>
      <w:r>
        <w:rPr>
          <w:rFonts w:asciiTheme="minorHAnsi" w:hAnsiTheme="minorHAnsi" w:cstheme="minorHAnsi"/>
        </w:rPr>
        <w:t>Nayo</w:t>
      </w:r>
      <w:proofErr w:type="spellEnd"/>
      <w:r>
        <w:rPr>
          <w:rFonts w:asciiTheme="minorHAnsi" w:hAnsiTheme="minorHAnsi" w:cstheme="minorHAnsi"/>
        </w:rPr>
        <w:t xml:space="preserve"> Carter-</w:t>
      </w:r>
      <w:r w:rsidRPr="00DA263C">
        <w:rPr>
          <w:rFonts w:asciiTheme="minorHAnsi" w:hAnsiTheme="minorHAnsi" w:cstheme="minorHAnsi"/>
        </w:rPr>
        <w:t>Gray</w:t>
      </w:r>
    </w:p>
    <w:p w:rsidR="00DA263C" w:rsidRDefault="00DA263C" w:rsidP="009275A8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DA263C">
        <w:rPr>
          <w:rFonts w:asciiTheme="minorHAnsi" w:hAnsiTheme="minorHAnsi" w:cstheme="minorHAnsi"/>
        </w:rPr>
        <w:t xml:space="preserve">Symon </w:t>
      </w:r>
      <w:proofErr w:type="spellStart"/>
      <w:r w:rsidRPr="00DA263C">
        <w:rPr>
          <w:rFonts w:asciiTheme="minorHAnsi" w:hAnsiTheme="minorHAnsi" w:cstheme="minorHAnsi"/>
        </w:rPr>
        <w:t>Manyara</w:t>
      </w:r>
      <w:proofErr w:type="spellEnd"/>
    </w:p>
    <w:p w:rsidR="00DA263C" w:rsidRPr="009275A8" w:rsidRDefault="00DA263C" w:rsidP="009275A8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62433A" w:rsidRPr="00A81801" w:rsidRDefault="00DF5872" w:rsidP="00C27B27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</w:p>
    <w:p w:rsidR="00993AFF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 w:rsidRPr="00A81801">
        <w:rPr>
          <w:rFonts w:asciiTheme="minorHAnsi" w:hAnsiTheme="minorHAnsi" w:cstheme="minorHAnsi"/>
          <w:b/>
          <w:bCs/>
        </w:rPr>
        <w:t>STAFF</w:t>
      </w:r>
      <w:r w:rsidRPr="00A81801">
        <w:rPr>
          <w:rFonts w:asciiTheme="minorHAnsi" w:hAnsiTheme="minorHAnsi" w:cstheme="minorHAnsi"/>
          <w:b/>
          <w:bCs/>
        </w:rPr>
        <w:tab/>
      </w:r>
      <w:r w:rsidR="005D63AF" w:rsidRPr="00A81801">
        <w:rPr>
          <w:rFonts w:asciiTheme="minorHAnsi" w:hAnsiTheme="minorHAnsi" w:cstheme="minorHAnsi"/>
          <w:b/>
          <w:bCs/>
        </w:rPr>
        <w:tab/>
      </w:r>
    </w:p>
    <w:p w:rsidR="00A212C5" w:rsidRDefault="00361ACD" w:rsidP="00A212C5">
      <w:pPr>
        <w:spacing w:after="0" w:line="240" w:lineRule="auto"/>
        <w:jc w:val="both"/>
        <w:rPr>
          <w:rFonts w:asciiTheme="minorHAnsi" w:hAnsiTheme="minorHAnsi" w:cstheme="minorHAnsi"/>
        </w:rPr>
      </w:pPr>
      <w:r w:rsidRPr="0019152F">
        <w:rPr>
          <w:rFonts w:asciiTheme="minorHAnsi" w:hAnsiTheme="minorHAnsi" w:cstheme="minorHAnsi"/>
          <w:b/>
        </w:rPr>
        <w:t>PRESENT</w:t>
      </w:r>
      <w:r w:rsidRPr="00A81801">
        <w:rPr>
          <w:rFonts w:asciiTheme="minorHAnsi" w:hAnsiTheme="minorHAnsi" w:cstheme="minorHAnsi"/>
          <w:b/>
          <w:bCs/>
        </w:rPr>
        <w:t>:</w:t>
      </w:r>
      <w:r w:rsidRPr="00A81801">
        <w:rPr>
          <w:rFonts w:asciiTheme="minorHAnsi" w:hAnsiTheme="minorHAnsi" w:cstheme="minorHAnsi"/>
          <w:b/>
          <w:bCs/>
        </w:rPr>
        <w:tab/>
      </w:r>
      <w:r w:rsidR="006445BC" w:rsidRPr="006445BC">
        <w:rPr>
          <w:rFonts w:asciiTheme="minorHAnsi" w:hAnsiTheme="minorHAnsi" w:cstheme="minorHAnsi"/>
        </w:rPr>
        <w:t xml:space="preserve">Christopher Dorsey, Executive Director </w:t>
      </w:r>
      <w:r w:rsidR="006445BC" w:rsidRPr="006445BC">
        <w:rPr>
          <w:rFonts w:asciiTheme="minorHAnsi" w:hAnsiTheme="minorHAnsi" w:cstheme="minorHAnsi"/>
        </w:rPr>
        <w:tab/>
      </w:r>
    </w:p>
    <w:p w:rsidR="00485407" w:rsidRDefault="00485407" w:rsidP="007C5987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arron McNeill, Administrative Officer II</w:t>
      </w:r>
    </w:p>
    <w:p w:rsidR="00DA263C" w:rsidRDefault="007C5987" w:rsidP="00DA263C">
      <w:pPr>
        <w:tabs>
          <w:tab w:val="left" w:pos="1485"/>
          <w:tab w:val="left" w:pos="1635"/>
        </w:tabs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DA263C">
        <w:rPr>
          <w:rFonts w:asciiTheme="minorHAnsi" w:hAnsiTheme="minorHAnsi" w:cstheme="minorHAnsi"/>
        </w:rPr>
        <w:t xml:space="preserve">Paige Bryant, </w:t>
      </w:r>
      <w:r w:rsidR="001B2480">
        <w:rPr>
          <w:rFonts w:asciiTheme="minorHAnsi" w:hAnsiTheme="minorHAnsi" w:cstheme="minorHAnsi"/>
        </w:rPr>
        <w:t>Administrative</w:t>
      </w:r>
      <w:r w:rsidR="00DA263C">
        <w:rPr>
          <w:rFonts w:asciiTheme="minorHAnsi" w:hAnsiTheme="minorHAnsi" w:cstheme="minorHAnsi"/>
        </w:rPr>
        <w:t xml:space="preserve"> Specialist III</w:t>
      </w:r>
    </w:p>
    <w:p w:rsidR="003544B5" w:rsidRDefault="00993AFF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</w:t>
      </w:r>
      <w:r w:rsidR="002A4675">
        <w:rPr>
          <w:rFonts w:asciiTheme="minorHAnsi" w:hAnsiTheme="minorHAnsi" w:cstheme="minorHAnsi"/>
        </w:rPr>
        <w:t xml:space="preserve">       </w:t>
      </w:r>
      <w:r w:rsidR="005E5D82">
        <w:rPr>
          <w:rFonts w:asciiTheme="minorHAnsi" w:hAnsiTheme="minorHAnsi" w:cstheme="minorHAnsi"/>
        </w:rPr>
        <w:t xml:space="preserve">Robert </w:t>
      </w:r>
      <w:proofErr w:type="spellStart"/>
      <w:r w:rsidR="005E5D82">
        <w:rPr>
          <w:rFonts w:asciiTheme="minorHAnsi" w:hAnsiTheme="minorHAnsi" w:cstheme="minorHAnsi"/>
        </w:rPr>
        <w:t>Pambi</w:t>
      </w:r>
      <w:r w:rsidR="00887C61">
        <w:rPr>
          <w:rFonts w:asciiTheme="minorHAnsi" w:hAnsiTheme="minorHAnsi" w:cstheme="minorHAnsi"/>
        </w:rPr>
        <w:t>anco</w:t>
      </w:r>
      <w:proofErr w:type="spellEnd"/>
      <w:r w:rsidR="003544B5">
        <w:rPr>
          <w:rFonts w:asciiTheme="minorHAnsi" w:hAnsiTheme="minorHAnsi" w:cstheme="minorHAnsi"/>
        </w:rPr>
        <w:t>, Legal Counsel</w:t>
      </w:r>
    </w:p>
    <w:p w:rsidR="005F7262" w:rsidRPr="00A81801" w:rsidRDefault="003544B5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5F7262">
        <w:rPr>
          <w:rFonts w:asciiTheme="minorHAnsi" w:hAnsiTheme="minorHAnsi" w:cstheme="minorHAnsi"/>
        </w:rPr>
        <w:tab/>
      </w:r>
    </w:p>
    <w:p w:rsidR="00822CF4" w:rsidRPr="00822CF4" w:rsidRDefault="00822CF4" w:rsidP="001E0FD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OTHER</w:t>
      </w:r>
    </w:p>
    <w:p w:rsidR="00361ACD" w:rsidRPr="0019152F" w:rsidRDefault="00822CF4" w:rsidP="009275A8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PRESENT</w:t>
      </w:r>
      <w:r w:rsidR="005F7262" w:rsidRPr="00822CF4">
        <w:rPr>
          <w:rFonts w:asciiTheme="minorHAnsi" w:hAnsiTheme="minorHAnsi" w:cstheme="minorHAnsi"/>
          <w:b/>
        </w:rPr>
        <w:t>:</w:t>
      </w:r>
      <w:r w:rsidR="005F7262" w:rsidRPr="0019152F">
        <w:rPr>
          <w:rFonts w:asciiTheme="minorHAnsi" w:hAnsiTheme="minorHAnsi" w:cstheme="minorHAnsi"/>
          <w:b/>
        </w:rPr>
        <w:tab/>
      </w:r>
      <w:r w:rsidR="00361ACD" w:rsidRPr="0019152F">
        <w:rPr>
          <w:rFonts w:asciiTheme="minorHAnsi" w:hAnsiTheme="minorHAnsi" w:cstheme="minorHAnsi"/>
          <w:b/>
        </w:rPr>
        <w:tab/>
      </w:r>
    </w:p>
    <w:p w:rsidR="005F7262" w:rsidRPr="00DA263C" w:rsidRDefault="00DA263C" w:rsidP="001E0FDE">
      <w:pPr>
        <w:spacing w:after="0" w:line="240" w:lineRule="auto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</w:p>
    <w:p w:rsidR="00361ACD" w:rsidRPr="006445BC" w:rsidRDefault="00187B43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BOARD/</w:t>
      </w:r>
      <w:r w:rsidR="00B84D83">
        <w:rPr>
          <w:rFonts w:asciiTheme="minorHAnsi" w:hAnsiTheme="minorHAnsi" w:cstheme="minorHAnsi"/>
          <w:b/>
          <w:bCs/>
        </w:rPr>
        <w:t xml:space="preserve">STAFF </w:t>
      </w:r>
      <w:r w:rsidR="00361ACD" w:rsidRPr="00A81801">
        <w:rPr>
          <w:rFonts w:asciiTheme="minorHAnsi" w:hAnsiTheme="minorHAnsi" w:cstheme="minorHAnsi"/>
          <w:b/>
          <w:bCs/>
        </w:rPr>
        <w:tab/>
      </w:r>
      <w:r w:rsidR="00361ACD" w:rsidRPr="00A81801">
        <w:rPr>
          <w:rFonts w:asciiTheme="minorHAnsi" w:hAnsiTheme="minorHAnsi" w:cstheme="minorHAnsi"/>
          <w:b/>
          <w:bCs/>
        </w:rPr>
        <w:tab/>
      </w:r>
    </w:p>
    <w:p w:rsidR="00DA263C" w:rsidRPr="00DA263C" w:rsidRDefault="00B84D83" w:rsidP="007C7A72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ABSENT</w:t>
      </w:r>
      <w:r w:rsidR="00361ACD" w:rsidRPr="00A81801">
        <w:rPr>
          <w:rFonts w:asciiTheme="minorHAnsi" w:hAnsiTheme="minorHAnsi" w:cstheme="minorHAnsi"/>
          <w:b/>
          <w:bCs/>
        </w:rPr>
        <w:t>:</w:t>
      </w:r>
      <w:r w:rsidR="007C7A72">
        <w:rPr>
          <w:rFonts w:asciiTheme="minorHAnsi" w:hAnsiTheme="minorHAnsi" w:cstheme="minorHAnsi"/>
          <w:b/>
          <w:bCs/>
        </w:rPr>
        <w:tab/>
      </w:r>
      <w:r w:rsidR="00A72ECD" w:rsidRPr="00A72ECD">
        <w:rPr>
          <w:rFonts w:asciiTheme="minorHAnsi" w:hAnsiTheme="minorHAnsi" w:cstheme="minorHAnsi"/>
          <w:bCs/>
        </w:rPr>
        <w:t>Janice Shih, Vice Chair</w:t>
      </w:r>
    </w:p>
    <w:p w:rsidR="006445BC" w:rsidRDefault="00361ACD" w:rsidP="003544B5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="00DA263C">
        <w:rPr>
          <w:rFonts w:asciiTheme="minorHAnsi" w:hAnsiTheme="minorHAnsi" w:cstheme="minorHAnsi"/>
        </w:rPr>
        <w:tab/>
      </w:r>
    </w:p>
    <w:p w:rsidR="00485407" w:rsidRDefault="00696EB9" w:rsidP="00485407">
      <w:pPr>
        <w:tabs>
          <w:tab w:val="left" w:pos="1455"/>
          <w:tab w:val="left" w:pos="1485"/>
        </w:tabs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:rsidR="009275A8" w:rsidRDefault="009275A8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</w:p>
    <w:p w:rsidR="00A8242F" w:rsidRPr="00A81801" w:rsidRDefault="009275A8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Ms</w:t>
      </w:r>
      <w:r w:rsidR="00A8242F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. </w:t>
      </w:r>
      <w:r>
        <w:rPr>
          <w:rFonts w:asciiTheme="minorHAnsi" w:hAnsiTheme="minorHAnsi" w:cstheme="minorHAnsi"/>
          <w:color w:val="222222"/>
          <w:sz w:val="22"/>
          <w:szCs w:val="22"/>
        </w:rPr>
        <w:t>Kelly</w:t>
      </w:r>
      <w:r w:rsidR="00A8242F" w:rsidRPr="00A81801">
        <w:rPr>
          <w:rFonts w:asciiTheme="minorHAnsi" w:hAnsiTheme="minorHAnsi" w:cstheme="minorHAnsi"/>
          <w:color w:val="222222"/>
          <w:sz w:val="22"/>
          <w:szCs w:val="22"/>
        </w:rPr>
        <w:t>, Chair, called the meeting to order at 10:0</w:t>
      </w:r>
      <w:r w:rsidR="00A72ECD">
        <w:rPr>
          <w:rFonts w:asciiTheme="minorHAnsi" w:hAnsiTheme="minorHAnsi" w:cstheme="minorHAnsi"/>
          <w:color w:val="222222"/>
          <w:sz w:val="22"/>
          <w:szCs w:val="22"/>
        </w:rPr>
        <w:t>3</w:t>
      </w:r>
      <w:r w:rsidR="00A8242F" w:rsidRPr="00A81801">
        <w:rPr>
          <w:rFonts w:asciiTheme="minorHAnsi" w:hAnsiTheme="minorHAnsi" w:cstheme="minorHAnsi"/>
          <w:color w:val="222222"/>
          <w:sz w:val="22"/>
          <w:szCs w:val="22"/>
        </w:rPr>
        <w:t> a.m. 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Upon a motion </w:t>
      </w:r>
      <w:r w:rsidRPr="008C7463">
        <w:rPr>
          <w:rFonts w:asciiTheme="minorHAnsi" w:hAnsiTheme="minorHAnsi" w:cstheme="minorHAnsi"/>
          <w:b/>
          <w:color w:val="222222"/>
          <w:sz w:val="22"/>
          <w:szCs w:val="22"/>
        </w:rPr>
        <w:t>(I)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by </w:t>
      </w:r>
      <w:r w:rsidR="007C5987">
        <w:rPr>
          <w:rFonts w:asciiTheme="minorHAnsi" w:hAnsiTheme="minorHAnsi" w:cstheme="minorHAnsi"/>
          <w:color w:val="222222"/>
          <w:sz w:val="22"/>
          <w:szCs w:val="22"/>
        </w:rPr>
        <w:t>Ms. Carter-Gray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and seconded by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A72ECD">
        <w:rPr>
          <w:rFonts w:asciiTheme="minorHAnsi" w:hAnsiTheme="minorHAnsi" w:cstheme="minorHAnsi"/>
          <w:color w:val="222222"/>
          <w:sz w:val="22"/>
          <w:szCs w:val="22"/>
        </w:rPr>
        <w:t>Mr. McCurdy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>,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the Board unanimously </w:t>
      </w:r>
      <w:r w:rsidR="00887C61">
        <w:rPr>
          <w:rFonts w:asciiTheme="minorHAnsi" w:hAnsiTheme="minorHAnsi" w:cstheme="minorHAnsi"/>
          <w:color w:val="222222"/>
          <w:sz w:val="22"/>
          <w:szCs w:val="22"/>
        </w:rPr>
        <w:t xml:space="preserve">voted to approve </w:t>
      </w:r>
      <w:r w:rsidR="00887C61" w:rsidRPr="00A81801">
        <w:rPr>
          <w:rFonts w:asciiTheme="minorHAnsi" w:hAnsiTheme="minorHAnsi" w:cstheme="minorHAnsi"/>
          <w:color w:val="222222"/>
          <w:sz w:val="22"/>
          <w:szCs w:val="22"/>
        </w:rPr>
        <w:t>the</w:t>
      </w:r>
      <w:r w:rsidR="008B47B2" w:rsidRPr="008B47B2">
        <w:t xml:space="preserve"> </w:t>
      </w:r>
      <w:r w:rsidR="00A72ECD">
        <w:rPr>
          <w:rFonts w:asciiTheme="minorHAnsi" w:hAnsiTheme="minorHAnsi" w:cstheme="minorHAnsi"/>
          <w:color w:val="222222"/>
          <w:sz w:val="22"/>
          <w:szCs w:val="22"/>
        </w:rPr>
        <w:t>February 12</w:t>
      </w:r>
      <w:r w:rsidR="007C5987">
        <w:rPr>
          <w:rFonts w:asciiTheme="minorHAnsi" w:hAnsiTheme="minorHAnsi" w:cstheme="minorHAnsi"/>
          <w:color w:val="222222"/>
          <w:sz w:val="22"/>
          <w:szCs w:val="22"/>
        </w:rPr>
        <w:t>, 2024</w:t>
      </w:r>
      <w:r w:rsidR="00887C6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8B47B2">
        <w:rPr>
          <w:rFonts w:asciiTheme="minorHAnsi" w:hAnsiTheme="minorHAnsi" w:cstheme="minorHAnsi"/>
          <w:color w:val="222222"/>
          <w:sz w:val="22"/>
          <w:szCs w:val="22"/>
        </w:rPr>
        <w:t>minutes</w:t>
      </w:r>
      <w:r w:rsidR="00DA263C">
        <w:rPr>
          <w:rFonts w:asciiTheme="minorHAnsi" w:hAnsiTheme="minorHAnsi" w:cstheme="minorHAnsi"/>
          <w:color w:val="222222"/>
          <w:sz w:val="22"/>
          <w:szCs w:val="22"/>
        </w:rPr>
        <w:t xml:space="preserve"> with</w:t>
      </w:r>
      <w:r w:rsidR="007C5987">
        <w:rPr>
          <w:rFonts w:asciiTheme="minorHAnsi" w:hAnsiTheme="minorHAnsi" w:cstheme="minorHAnsi"/>
          <w:color w:val="222222"/>
          <w:sz w:val="22"/>
          <w:szCs w:val="22"/>
        </w:rPr>
        <w:t>out</w:t>
      </w:r>
      <w:r w:rsidR="00DA263C">
        <w:rPr>
          <w:rFonts w:asciiTheme="minorHAnsi" w:hAnsiTheme="minorHAnsi" w:cstheme="minorHAnsi"/>
          <w:color w:val="222222"/>
          <w:sz w:val="22"/>
          <w:szCs w:val="22"/>
        </w:rPr>
        <w:t xml:space="preserve"> corrections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.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Report of the Chair</w:t>
      </w:r>
    </w:p>
    <w:p w:rsidR="00DA263C" w:rsidRDefault="00A72ECD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 report</w:t>
      </w:r>
    </w:p>
    <w:p w:rsidR="00A72ECD" w:rsidRDefault="00A72ECD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541DD3" w:rsidRPr="00541DD3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Executive Director’s Report </w:t>
      </w:r>
    </w:p>
    <w:p w:rsidR="007C5987" w:rsidRDefault="007C5987" w:rsidP="007C5987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2"/>
          <w:szCs w:val="22"/>
        </w:rPr>
        <w:t xml:space="preserve">Mr. Dorsey announced that </w:t>
      </w:r>
      <w:r w:rsidR="00A72ECD">
        <w:rPr>
          <w:rFonts w:asciiTheme="minorHAnsi" w:hAnsiTheme="minorHAnsi" w:cstheme="minorHAnsi"/>
          <w:sz w:val="22"/>
          <w:szCs w:val="22"/>
        </w:rPr>
        <w:t>the Sunset Extension SB0288 passed, extending the Board to July 1, 2027.</w:t>
      </w:r>
      <w:r w:rsidR="00A72ECD">
        <w:rPr>
          <w:rFonts w:asciiTheme="minorHAnsi" w:hAnsiTheme="minorHAnsi" w:cstheme="minorHAnsi"/>
        </w:rPr>
        <w:t xml:space="preserve"> </w:t>
      </w:r>
    </w:p>
    <w:p w:rsidR="00A72ECD" w:rsidRDefault="00A72ECD" w:rsidP="00CA359E">
      <w:pPr>
        <w:rPr>
          <w:rFonts w:asciiTheme="minorHAnsi" w:eastAsia="Times New Roman" w:hAnsiTheme="minorHAnsi" w:cstheme="minorHAnsi"/>
        </w:rPr>
      </w:pPr>
    </w:p>
    <w:p w:rsidR="00CA359E" w:rsidRPr="00CA359E" w:rsidRDefault="00CA359E" w:rsidP="00CA359E">
      <w:pPr>
        <w:rPr>
          <w:rFonts w:asciiTheme="minorHAnsi" w:eastAsia="Times New Roman" w:hAnsiTheme="minorHAnsi" w:cstheme="minorHAnsi"/>
        </w:rPr>
      </w:pPr>
      <w:r w:rsidRPr="00CA359E">
        <w:rPr>
          <w:rFonts w:asciiTheme="minorHAnsi" w:eastAsia="Times New Roman" w:hAnsiTheme="minorHAnsi" w:cstheme="minorHAnsi"/>
        </w:rPr>
        <w:lastRenderedPageBreak/>
        <w:t>Upon a motion</w:t>
      </w:r>
      <w:r w:rsidR="009275A8">
        <w:rPr>
          <w:rFonts w:asciiTheme="minorHAnsi" w:eastAsia="Times New Roman" w:hAnsiTheme="minorHAnsi" w:cstheme="minorHAnsi"/>
        </w:rPr>
        <w:t xml:space="preserve"> </w:t>
      </w:r>
      <w:r w:rsidR="00A72ECD">
        <w:rPr>
          <w:rFonts w:asciiTheme="minorHAnsi" w:eastAsia="Times New Roman" w:hAnsiTheme="minorHAnsi" w:cstheme="minorHAnsi"/>
          <w:b/>
        </w:rPr>
        <w:t>(I</w:t>
      </w:r>
      <w:r w:rsidR="009275A8" w:rsidRPr="009275A8">
        <w:rPr>
          <w:rFonts w:asciiTheme="minorHAnsi" w:eastAsia="Times New Roman" w:hAnsiTheme="minorHAnsi" w:cstheme="minorHAnsi"/>
          <w:b/>
        </w:rPr>
        <w:t>I)</w:t>
      </w:r>
      <w:r w:rsidR="009275A8" w:rsidRPr="009275A8">
        <w:rPr>
          <w:rFonts w:asciiTheme="minorHAnsi" w:eastAsia="Times New Roman" w:hAnsiTheme="minorHAnsi" w:cstheme="minorHAnsi"/>
        </w:rPr>
        <w:t xml:space="preserve"> </w:t>
      </w:r>
      <w:r w:rsidR="007C5987">
        <w:rPr>
          <w:rFonts w:asciiTheme="minorHAnsi" w:eastAsia="Times New Roman" w:hAnsiTheme="minorHAnsi" w:cstheme="minorHAnsi"/>
        </w:rPr>
        <w:t>by Ms</w:t>
      </w:r>
      <w:r w:rsidR="006445BC">
        <w:rPr>
          <w:rFonts w:asciiTheme="minorHAnsi" w:eastAsia="Times New Roman" w:hAnsiTheme="minorHAnsi" w:cstheme="minorHAnsi"/>
        </w:rPr>
        <w:t xml:space="preserve">. </w:t>
      </w:r>
      <w:r w:rsidR="00A72ECD">
        <w:rPr>
          <w:rFonts w:asciiTheme="minorHAnsi" w:eastAsia="Times New Roman" w:hAnsiTheme="minorHAnsi" w:cstheme="minorHAnsi"/>
        </w:rPr>
        <w:t>Carter-Gray</w:t>
      </w:r>
      <w:r w:rsidR="006445BC">
        <w:rPr>
          <w:rFonts w:asciiTheme="minorHAnsi" w:eastAsia="Times New Roman" w:hAnsiTheme="minorHAnsi" w:cstheme="minorHAnsi"/>
        </w:rPr>
        <w:t xml:space="preserve"> and seconded by </w:t>
      </w:r>
      <w:r w:rsidR="00DA263C">
        <w:rPr>
          <w:rFonts w:asciiTheme="minorHAnsi" w:eastAsia="Times New Roman" w:hAnsiTheme="minorHAnsi" w:cstheme="minorHAnsi"/>
        </w:rPr>
        <w:t>Mr</w:t>
      </w:r>
      <w:r w:rsidR="00887C61">
        <w:rPr>
          <w:rFonts w:asciiTheme="minorHAnsi" w:eastAsia="Times New Roman" w:hAnsiTheme="minorHAnsi" w:cstheme="minorHAnsi"/>
        </w:rPr>
        <w:t xml:space="preserve">. </w:t>
      </w:r>
      <w:r w:rsidR="00A72ECD">
        <w:rPr>
          <w:rFonts w:asciiTheme="minorHAnsi" w:eastAsia="Times New Roman" w:hAnsiTheme="minorHAnsi" w:cstheme="minorHAnsi"/>
        </w:rPr>
        <w:t>Solis</w:t>
      </w:r>
      <w:r w:rsidR="007C5987">
        <w:rPr>
          <w:rFonts w:asciiTheme="minorHAnsi" w:eastAsia="Times New Roman" w:hAnsiTheme="minorHAnsi" w:cstheme="minorHAnsi"/>
        </w:rPr>
        <w:t>,</w:t>
      </w:r>
      <w:r w:rsidRPr="00CA359E">
        <w:rPr>
          <w:rFonts w:asciiTheme="minorHAnsi" w:eastAsia="Times New Roman" w:hAnsiTheme="minorHAnsi" w:cstheme="minorHAnsi"/>
        </w:rPr>
        <w:t xml:space="preserve"> the Board unanimously app</w:t>
      </w:r>
      <w:r>
        <w:rPr>
          <w:rFonts w:asciiTheme="minorHAnsi" w:eastAsia="Times New Roman" w:hAnsiTheme="minorHAnsi" w:cstheme="minorHAnsi"/>
        </w:rPr>
        <w:t xml:space="preserve">roved the Executive Director’s </w:t>
      </w:r>
      <w:r w:rsidRPr="00CA359E">
        <w:rPr>
          <w:rFonts w:asciiTheme="minorHAnsi" w:eastAsia="Times New Roman" w:hAnsiTheme="minorHAnsi" w:cstheme="minorHAnsi"/>
        </w:rPr>
        <w:t>Report.</w:t>
      </w:r>
    </w:p>
    <w:p w:rsidR="00A8242F" w:rsidRPr="00A81801" w:rsidRDefault="00A8242F" w:rsidP="00AD60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Examination Committee Report </w:t>
      </w: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187B43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6B321F">
        <w:rPr>
          <w:rFonts w:asciiTheme="minorHAnsi" w:hAnsiTheme="minorHAnsi" w:cstheme="minorHAnsi"/>
          <w:sz w:val="22"/>
          <w:szCs w:val="22"/>
        </w:rPr>
        <w:t xml:space="preserve">Ms. Bourassa reported on the Examination Committee’s review of the PSI examination results for </w:t>
      </w:r>
      <w:r w:rsidR="007C5987">
        <w:rPr>
          <w:rFonts w:asciiTheme="minorHAnsi" w:hAnsiTheme="minorHAnsi" w:cstheme="minorHAnsi"/>
          <w:sz w:val="22"/>
          <w:szCs w:val="22"/>
        </w:rPr>
        <w:t>the month</w:t>
      </w:r>
      <w:r w:rsidR="00A72ECD">
        <w:rPr>
          <w:rFonts w:asciiTheme="minorHAnsi" w:hAnsiTheme="minorHAnsi" w:cstheme="minorHAnsi"/>
          <w:sz w:val="22"/>
          <w:szCs w:val="22"/>
        </w:rPr>
        <w:t>s of March and April</w:t>
      </w:r>
      <w:r w:rsidR="0056248F">
        <w:rPr>
          <w:rFonts w:asciiTheme="minorHAnsi" w:hAnsiTheme="minorHAnsi" w:cstheme="minorHAnsi"/>
          <w:sz w:val="22"/>
          <w:szCs w:val="22"/>
        </w:rPr>
        <w:t xml:space="preserve"> 2024</w:t>
      </w:r>
      <w:r w:rsidRPr="006B321F">
        <w:rPr>
          <w:rFonts w:asciiTheme="minorHAnsi" w:hAnsiTheme="minorHAnsi" w:cstheme="minorHAnsi"/>
          <w:sz w:val="22"/>
          <w:szCs w:val="22"/>
        </w:rPr>
        <w:t>. The e</w:t>
      </w:r>
      <w:r>
        <w:rPr>
          <w:rFonts w:asciiTheme="minorHAnsi" w:hAnsiTheme="minorHAnsi" w:cstheme="minorHAnsi"/>
          <w:sz w:val="22"/>
          <w:szCs w:val="22"/>
        </w:rPr>
        <w:t>xa</w:t>
      </w:r>
      <w:r w:rsidR="006445BC">
        <w:rPr>
          <w:rFonts w:asciiTheme="minorHAnsi" w:hAnsiTheme="minorHAnsi" w:cstheme="minorHAnsi"/>
          <w:sz w:val="22"/>
          <w:szCs w:val="22"/>
        </w:rPr>
        <w:t xml:space="preserve">mination was administered to </w:t>
      </w:r>
      <w:r w:rsidR="00EB0111">
        <w:rPr>
          <w:rFonts w:asciiTheme="minorHAnsi" w:hAnsiTheme="minorHAnsi" w:cstheme="minorHAnsi"/>
          <w:sz w:val="22"/>
          <w:szCs w:val="22"/>
        </w:rPr>
        <w:t>ninety-two</w:t>
      </w:r>
      <w:r w:rsidR="00D9140B">
        <w:rPr>
          <w:rFonts w:asciiTheme="minorHAnsi" w:hAnsiTheme="minorHAnsi" w:cstheme="minorHAnsi"/>
          <w:sz w:val="22"/>
          <w:szCs w:val="22"/>
        </w:rPr>
        <w:t xml:space="preserve"> (</w:t>
      </w:r>
      <w:r w:rsidR="00A72ECD">
        <w:rPr>
          <w:rFonts w:asciiTheme="minorHAnsi" w:hAnsiTheme="minorHAnsi" w:cstheme="minorHAnsi"/>
          <w:sz w:val="22"/>
          <w:szCs w:val="22"/>
        </w:rPr>
        <w:t>92</w:t>
      </w:r>
      <w:r w:rsidR="00D9140B">
        <w:rPr>
          <w:rFonts w:asciiTheme="minorHAnsi" w:hAnsiTheme="minorHAnsi" w:cstheme="minorHAnsi"/>
          <w:sz w:val="22"/>
          <w:szCs w:val="22"/>
        </w:rPr>
        <w:t>)</w:t>
      </w:r>
      <w:r w:rsidR="006445BC">
        <w:rPr>
          <w:rFonts w:asciiTheme="minorHAnsi" w:hAnsiTheme="minorHAnsi" w:cstheme="minorHAnsi"/>
          <w:sz w:val="22"/>
          <w:szCs w:val="22"/>
        </w:rPr>
        <w:t xml:space="preserve"> candidates:</w:t>
      </w:r>
      <w:r w:rsidR="00B34018">
        <w:rPr>
          <w:rFonts w:asciiTheme="minorHAnsi" w:hAnsiTheme="minorHAnsi" w:cstheme="minorHAnsi"/>
          <w:sz w:val="22"/>
          <w:szCs w:val="22"/>
        </w:rPr>
        <w:t xml:space="preserve"> </w:t>
      </w:r>
      <w:r w:rsidR="00A72ECD">
        <w:rPr>
          <w:rFonts w:asciiTheme="minorHAnsi" w:hAnsiTheme="minorHAnsi" w:cstheme="minorHAnsi"/>
          <w:sz w:val="22"/>
          <w:szCs w:val="22"/>
        </w:rPr>
        <w:t>nineteen</w:t>
      </w:r>
      <w:r w:rsidR="006445BC">
        <w:rPr>
          <w:rFonts w:asciiTheme="minorHAnsi" w:hAnsiTheme="minorHAnsi" w:cstheme="minorHAnsi"/>
          <w:sz w:val="22"/>
          <w:szCs w:val="22"/>
        </w:rPr>
        <w:t xml:space="preserve"> </w:t>
      </w:r>
      <w:r w:rsidR="00A72ECD">
        <w:rPr>
          <w:rFonts w:asciiTheme="minorHAnsi" w:hAnsiTheme="minorHAnsi" w:cstheme="minorHAnsi"/>
          <w:sz w:val="22"/>
          <w:szCs w:val="22"/>
        </w:rPr>
        <w:t>(19</w:t>
      </w:r>
      <w:r w:rsidR="00B34018">
        <w:rPr>
          <w:rFonts w:asciiTheme="minorHAnsi" w:hAnsiTheme="minorHAnsi" w:cstheme="minorHAnsi"/>
          <w:sz w:val="22"/>
          <w:szCs w:val="22"/>
        </w:rPr>
        <w:t>)</w:t>
      </w:r>
      <w:r w:rsidR="00887C61">
        <w:rPr>
          <w:rFonts w:asciiTheme="minorHAnsi" w:hAnsiTheme="minorHAnsi" w:cstheme="minorHAnsi"/>
          <w:sz w:val="22"/>
          <w:szCs w:val="22"/>
        </w:rPr>
        <w:t xml:space="preserve"> </w:t>
      </w:r>
      <w:r w:rsidRPr="006B321F">
        <w:rPr>
          <w:rFonts w:asciiTheme="minorHAnsi" w:hAnsiTheme="minorHAnsi" w:cstheme="minorHAnsi"/>
          <w:sz w:val="22"/>
          <w:szCs w:val="22"/>
        </w:rPr>
        <w:t>pas</w:t>
      </w:r>
      <w:r>
        <w:rPr>
          <w:rFonts w:asciiTheme="minorHAnsi" w:hAnsiTheme="minorHAnsi" w:cstheme="minorHAnsi"/>
          <w:sz w:val="22"/>
          <w:szCs w:val="22"/>
        </w:rPr>
        <w:t xml:space="preserve">sed on the first </w:t>
      </w:r>
      <w:r w:rsidR="006445BC">
        <w:rPr>
          <w:rFonts w:asciiTheme="minorHAnsi" w:hAnsiTheme="minorHAnsi" w:cstheme="minorHAnsi"/>
          <w:sz w:val="22"/>
          <w:szCs w:val="22"/>
        </w:rPr>
        <w:t xml:space="preserve">attempt, </w:t>
      </w:r>
      <w:r w:rsidR="00A72ECD">
        <w:rPr>
          <w:rFonts w:asciiTheme="minorHAnsi" w:hAnsiTheme="minorHAnsi" w:cstheme="minorHAnsi"/>
          <w:sz w:val="22"/>
          <w:szCs w:val="22"/>
        </w:rPr>
        <w:t>twenty-eight</w:t>
      </w:r>
      <w:r w:rsidR="009959F1">
        <w:rPr>
          <w:rFonts w:asciiTheme="minorHAnsi" w:hAnsiTheme="minorHAnsi" w:cstheme="minorHAnsi"/>
          <w:sz w:val="22"/>
          <w:szCs w:val="22"/>
        </w:rPr>
        <w:t xml:space="preserve"> (</w:t>
      </w:r>
      <w:r w:rsidR="00A72ECD">
        <w:rPr>
          <w:rFonts w:asciiTheme="minorHAnsi" w:hAnsiTheme="minorHAnsi" w:cstheme="minorHAnsi"/>
          <w:sz w:val="22"/>
          <w:szCs w:val="22"/>
        </w:rPr>
        <w:t>28</w:t>
      </w:r>
      <w:r w:rsidR="009959F1">
        <w:rPr>
          <w:rFonts w:asciiTheme="minorHAnsi" w:hAnsiTheme="minorHAnsi" w:cstheme="minorHAnsi"/>
          <w:sz w:val="22"/>
          <w:szCs w:val="22"/>
        </w:rPr>
        <w:t>)</w:t>
      </w:r>
      <w:r w:rsidR="00887C61">
        <w:rPr>
          <w:rFonts w:asciiTheme="minorHAnsi" w:hAnsiTheme="minorHAnsi" w:cstheme="minorHAnsi"/>
          <w:sz w:val="22"/>
          <w:szCs w:val="22"/>
        </w:rPr>
        <w:t xml:space="preserve"> </w:t>
      </w:r>
      <w:r w:rsidR="006445BC">
        <w:rPr>
          <w:rFonts w:asciiTheme="minorHAnsi" w:hAnsiTheme="minorHAnsi" w:cstheme="minorHAnsi"/>
          <w:sz w:val="22"/>
          <w:szCs w:val="22"/>
        </w:rPr>
        <w:t xml:space="preserve">failed on the first attempt, </w:t>
      </w:r>
      <w:r w:rsidR="00A72ECD">
        <w:rPr>
          <w:rFonts w:asciiTheme="minorHAnsi" w:hAnsiTheme="minorHAnsi" w:cstheme="minorHAnsi"/>
          <w:sz w:val="22"/>
          <w:szCs w:val="22"/>
        </w:rPr>
        <w:t>sixteen</w:t>
      </w:r>
      <w:r w:rsidR="009959F1">
        <w:rPr>
          <w:rFonts w:asciiTheme="minorHAnsi" w:hAnsiTheme="minorHAnsi" w:cstheme="minorHAnsi"/>
          <w:sz w:val="22"/>
          <w:szCs w:val="22"/>
        </w:rPr>
        <w:t xml:space="preserve"> (</w:t>
      </w:r>
      <w:r w:rsidR="00A72ECD">
        <w:rPr>
          <w:rFonts w:asciiTheme="minorHAnsi" w:hAnsiTheme="minorHAnsi" w:cstheme="minorHAnsi"/>
          <w:sz w:val="22"/>
          <w:szCs w:val="22"/>
        </w:rPr>
        <w:t>16</w:t>
      </w:r>
      <w:r w:rsidR="009959F1">
        <w:rPr>
          <w:rFonts w:asciiTheme="minorHAnsi" w:hAnsiTheme="minorHAnsi" w:cstheme="minorHAnsi"/>
          <w:sz w:val="22"/>
          <w:szCs w:val="22"/>
        </w:rPr>
        <w:t>)</w:t>
      </w:r>
      <w:r w:rsidR="006445BC">
        <w:rPr>
          <w:rFonts w:asciiTheme="minorHAnsi" w:hAnsiTheme="minorHAnsi" w:cstheme="minorHAnsi"/>
          <w:sz w:val="22"/>
          <w:szCs w:val="22"/>
        </w:rPr>
        <w:t xml:space="preserve"> repeated and passed, and</w:t>
      </w:r>
      <w:r w:rsidR="009275A8">
        <w:rPr>
          <w:rFonts w:asciiTheme="minorHAnsi" w:hAnsiTheme="minorHAnsi" w:cstheme="minorHAnsi"/>
          <w:sz w:val="22"/>
          <w:szCs w:val="22"/>
        </w:rPr>
        <w:t xml:space="preserve"> </w:t>
      </w:r>
      <w:r w:rsidR="00A72ECD">
        <w:rPr>
          <w:rFonts w:asciiTheme="minorHAnsi" w:hAnsiTheme="minorHAnsi" w:cstheme="minorHAnsi"/>
          <w:sz w:val="22"/>
          <w:szCs w:val="22"/>
        </w:rPr>
        <w:t>twenty-nine</w:t>
      </w:r>
      <w:r w:rsidR="006445BC">
        <w:rPr>
          <w:rFonts w:asciiTheme="minorHAnsi" w:hAnsiTheme="minorHAnsi" w:cstheme="minorHAnsi"/>
          <w:sz w:val="22"/>
          <w:szCs w:val="22"/>
        </w:rPr>
        <w:t xml:space="preserve"> </w:t>
      </w:r>
      <w:r w:rsidR="009959F1">
        <w:rPr>
          <w:rFonts w:asciiTheme="minorHAnsi" w:hAnsiTheme="minorHAnsi" w:cstheme="minorHAnsi"/>
          <w:sz w:val="22"/>
          <w:szCs w:val="22"/>
        </w:rPr>
        <w:t>(</w:t>
      </w:r>
      <w:r w:rsidR="00A72ECD">
        <w:rPr>
          <w:rFonts w:asciiTheme="minorHAnsi" w:hAnsiTheme="minorHAnsi" w:cstheme="minorHAnsi"/>
          <w:sz w:val="22"/>
          <w:szCs w:val="22"/>
        </w:rPr>
        <w:t>29</w:t>
      </w:r>
      <w:r w:rsidR="009959F1">
        <w:rPr>
          <w:rFonts w:asciiTheme="minorHAnsi" w:hAnsiTheme="minorHAnsi" w:cstheme="minorHAnsi"/>
          <w:sz w:val="22"/>
          <w:szCs w:val="22"/>
        </w:rPr>
        <w:t>)</w:t>
      </w:r>
      <w:r w:rsidRPr="006B321F">
        <w:rPr>
          <w:rFonts w:asciiTheme="minorHAnsi" w:hAnsiTheme="minorHAnsi" w:cstheme="minorHAnsi"/>
          <w:sz w:val="22"/>
          <w:szCs w:val="22"/>
        </w:rPr>
        <w:t xml:space="preserve"> </w:t>
      </w:r>
      <w:r w:rsidR="00EA258D">
        <w:rPr>
          <w:rFonts w:asciiTheme="minorHAnsi" w:hAnsiTheme="minorHAnsi" w:cstheme="minorHAnsi"/>
          <w:sz w:val="22"/>
          <w:szCs w:val="22"/>
        </w:rPr>
        <w:t xml:space="preserve">had </w:t>
      </w:r>
      <w:r w:rsidRPr="006B321F">
        <w:rPr>
          <w:rFonts w:asciiTheme="minorHAnsi" w:hAnsiTheme="minorHAnsi" w:cstheme="minorHAnsi"/>
          <w:sz w:val="22"/>
          <w:szCs w:val="22"/>
        </w:rPr>
        <w:t>repeated failed attempts.</w:t>
      </w:r>
    </w:p>
    <w:p w:rsidR="00DA263C" w:rsidRDefault="00DA263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A4675" w:rsidRDefault="00DA263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s. Bourassa</w:t>
      </w:r>
      <w:r w:rsidR="00A72ECD">
        <w:rPr>
          <w:rFonts w:asciiTheme="minorHAnsi" w:hAnsiTheme="minorHAnsi" w:cstheme="minorHAnsi"/>
          <w:sz w:val="22"/>
          <w:szCs w:val="22"/>
        </w:rPr>
        <w:t xml:space="preserve"> announced the PSI Exam Review at the Hotel Indigo</w:t>
      </w:r>
      <w:r w:rsidR="00EB0111">
        <w:rPr>
          <w:rFonts w:asciiTheme="minorHAnsi" w:hAnsiTheme="minorHAnsi" w:cstheme="minorHAnsi"/>
          <w:sz w:val="22"/>
          <w:szCs w:val="22"/>
        </w:rPr>
        <w:t xml:space="preserve"> in Baltimore April 23-25. Mr. Dorsey and Ms. Carter-Gray attended the first day.</w:t>
      </w:r>
    </w:p>
    <w:p w:rsidR="00EB0111" w:rsidRDefault="00EB0111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EB0111" w:rsidRDefault="003C7FE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s. Bourassa reported </w:t>
      </w:r>
      <w:r w:rsidR="00EB0111">
        <w:rPr>
          <w:rFonts w:asciiTheme="minorHAnsi" w:hAnsiTheme="minorHAnsi" w:cstheme="minorHAnsi"/>
          <w:sz w:val="22"/>
          <w:szCs w:val="22"/>
        </w:rPr>
        <w:t xml:space="preserve">the examination results from </w:t>
      </w:r>
      <w:r w:rsidR="00EB0111" w:rsidRPr="00EB0111">
        <w:rPr>
          <w:rFonts w:asciiTheme="minorHAnsi" w:hAnsiTheme="minorHAnsi" w:cstheme="minorHAnsi"/>
          <w:sz w:val="22"/>
          <w:szCs w:val="22"/>
        </w:rPr>
        <w:t>July 1, 2023 - April 23, 2024</w:t>
      </w:r>
      <w:r w:rsidR="00EB0111">
        <w:rPr>
          <w:rFonts w:asciiTheme="minorHAnsi" w:hAnsiTheme="minorHAnsi" w:cstheme="minorHAnsi"/>
          <w:sz w:val="22"/>
          <w:szCs w:val="22"/>
        </w:rPr>
        <w:t xml:space="preserve">. </w:t>
      </w:r>
      <w:r w:rsidR="00EB0111" w:rsidRPr="00EB0111">
        <w:rPr>
          <w:rFonts w:asciiTheme="minorHAnsi" w:hAnsiTheme="minorHAnsi" w:cstheme="minorHAnsi"/>
          <w:sz w:val="22"/>
          <w:szCs w:val="22"/>
        </w:rPr>
        <w:t>The ex</w:t>
      </w:r>
      <w:r w:rsidR="00EB0111">
        <w:rPr>
          <w:rFonts w:asciiTheme="minorHAnsi" w:hAnsiTheme="minorHAnsi" w:cstheme="minorHAnsi"/>
          <w:sz w:val="22"/>
          <w:szCs w:val="22"/>
        </w:rPr>
        <w:t>amination wa</w:t>
      </w:r>
      <w:r>
        <w:rPr>
          <w:rFonts w:asciiTheme="minorHAnsi" w:hAnsiTheme="minorHAnsi" w:cstheme="minorHAnsi"/>
          <w:sz w:val="22"/>
          <w:szCs w:val="22"/>
        </w:rPr>
        <w:t>s administered to five hundred eighty-nine (589</w:t>
      </w:r>
      <w:r w:rsidR="00EB0111" w:rsidRPr="00EB0111">
        <w:rPr>
          <w:rFonts w:asciiTheme="minorHAnsi" w:hAnsiTheme="minorHAnsi" w:cstheme="minorHAnsi"/>
          <w:sz w:val="22"/>
          <w:szCs w:val="22"/>
        </w:rPr>
        <w:t>) candi</w:t>
      </w:r>
      <w:r w:rsidR="00EB0111">
        <w:rPr>
          <w:rFonts w:asciiTheme="minorHAnsi" w:hAnsiTheme="minorHAnsi" w:cstheme="minorHAnsi"/>
          <w:sz w:val="22"/>
          <w:szCs w:val="22"/>
        </w:rPr>
        <w:t>dates: one hundred fifty-two (152</w:t>
      </w:r>
      <w:r w:rsidR="00EB0111" w:rsidRPr="00EB0111">
        <w:rPr>
          <w:rFonts w:asciiTheme="minorHAnsi" w:hAnsiTheme="minorHAnsi" w:cstheme="minorHAnsi"/>
          <w:sz w:val="22"/>
          <w:szCs w:val="22"/>
        </w:rPr>
        <w:t>) passed on</w:t>
      </w:r>
      <w:r w:rsidR="00EB0111">
        <w:rPr>
          <w:rFonts w:asciiTheme="minorHAnsi" w:hAnsiTheme="minorHAnsi" w:cstheme="minorHAnsi"/>
          <w:sz w:val="22"/>
          <w:szCs w:val="22"/>
        </w:rPr>
        <w:t xml:space="preserve"> the firs</w:t>
      </w:r>
      <w:r>
        <w:rPr>
          <w:rFonts w:asciiTheme="minorHAnsi" w:hAnsiTheme="minorHAnsi" w:cstheme="minorHAnsi"/>
          <w:sz w:val="22"/>
          <w:szCs w:val="22"/>
        </w:rPr>
        <w:t>t attempt, one hundred fifty-nine (159</w:t>
      </w:r>
      <w:r w:rsidR="00EB0111" w:rsidRPr="00EB0111">
        <w:rPr>
          <w:rFonts w:asciiTheme="minorHAnsi" w:hAnsiTheme="minorHAnsi" w:cstheme="minorHAnsi"/>
          <w:sz w:val="22"/>
          <w:szCs w:val="22"/>
        </w:rPr>
        <w:t>) fail</w:t>
      </w:r>
      <w:r w:rsidR="00EB0111">
        <w:rPr>
          <w:rFonts w:asciiTheme="minorHAnsi" w:hAnsiTheme="minorHAnsi" w:cstheme="minorHAnsi"/>
          <w:sz w:val="22"/>
          <w:szCs w:val="22"/>
        </w:rPr>
        <w:t>ed on the first attempt, ninety-eight (98</w:t>
      </w:r>
      <w:r w:rsidR="00EB0111" w:rsidRPr="00EB0111">
        <w:rPr>
          <w:rFonts w:asciiTheme="minorHAnsi" w:hAnsiTheme="minorHAnsi" w:cstheme="minorHAnsi"/>
          <w:sz w:val="22"/>
          <w:szCs w:val="22"/>
        </w:rPr>
        <w:t>) repe</w:t>
      </w:r>
      <w:r w:rsidR="00EB0111">
        <w:rPr>
          <w:rFonts w:asciiTheme="minorHAnsi" w:hAnsiTheme="minorHAnsi" w:cstheme="minorHAnsi"/>
          <w:sz w:val="22"/>
          <w:szCs w:val="22"/>
        </w:rPr>
        <w:t>ated and pa</w:t>
      </w:r>
      <w:r>
        <w:rPr>
          <w:rFonts w:asciiTheme="minorHAnsi" w:hAnsiTheme="minorHAnsi" w:cstheme="minorHAnsi"/>
          <w:sz w:val="22"/>
          <w:szCs w:val="22"/>
        </w:rPr>
        <w:t>ssed, and one hundred eighty (180</w:t>
      </w:r>
      <w:r w:rsidR="00EB0111" w:rsidRPr="00EB0111">
        <w:rPr>
          <w:rFonts w:asciiTheme="minorHAnsi" w:hAnsiTheme="minorHAnsi" w:cstheme="minorHAnsi"/>
          <w:sz w:val="22"/>
          <w:szCs w:val="22"/>
        </w:rPr>
        <w:t>) had repeated failed attempts</w:t>
      </w:r>
      <w:r w:rsidR="00EB0111">
        <w:rPr>
          <w:rFonts w:asciiTheme="minorHAnsi" w:hAnsiTheme="minorHAnsi" w:cstheme="minorHAnsi"/>
          <w:sz w:val="22"/>
          <w:szCs w:val="22"/>
        </w:rPr>
        <w:t>.</w:t>
      </w:r>
    </w:p>
    <w:p w:rsidR="00EB0111" w:rsidRDefault="00EB0111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EB0111" w:rsidRDefault="00EB0111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xam results were based on 2022 tax laws. The Board suggested that staff add a link to the website with all references for exam materials to mirror what is listed on the PSI website.</w:t>
      </w:r>
    </w:p>
    <w:p w:rsidR="0056248F" w:rsidRDefault="0056248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6B321F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pon a motion </w:t>
      </w:r>
      <w:r w:rsidR="00FA31F2">
        <w:rPr>
          <w:rFonts w:asciiTheme="minorHAnsi" w:hAnsiTheme="minorHAnsi" w:cstheme="minorHAnsi"/>
          <w:b/>
          <w:sz w:val="22"/>
          <w:szCs w:val="22"/>
        </w:rPr>
        <w:t>(III</w:t>
      </w:r>
      <w:r w:rsidR="00887C61" w:rsidRPr="00887C61">
        <w:rPr>
          <w:rFonts w:asciiTheme="minorHAnsi" w:hAnsiTheme="minorHAnsi" w:cstheme="minorHAnsi"/>
          <w:b/>
          <w:sz w:val="22"/>
          <w:szCs w:val="22"/>
        </w:rPr>
        <w:t xml:space="preserve">) </w:t>
      </w:r>
      <w:r w:rsidR="00DA263C">
        <w:rPr>
          <w:rFonts w:asciiTheme="minorHAnsi" w:hAnsiTheme="minorHAnsi" w:cstheme="minorHAnsi"/>
          <w:sz w:val="22"/>
          <w:szCs w:val="22"/>
        </w:rPr>
        <w:t>by Mr</w:t>
      </w:r>
      <w:r w:rsidR="00F028E7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="00DA263C">
        <w:rPr>
          <w:rFonts w:asciiTheme="minorHAnsi" w:hAnsiTheme="minorHAnsi" w:cstheme="minorHAnsi"/>
          <w:sz w:val="22"/>
          <w:szCs w:val="22"/>
        </w:rPr>
        <w:t>Manyara</w:t>
      </w:r>
      <w:proofErr w:type="spellEnd"/>
      <w:r w:rsidR="00F028E7">
        <w:rPr>
          <w:rFonts w:asciiTheme="minorHAnsi" w:hAnsiTheme="minorHAnsi" w:cstheme="minorHAnsi"/>
          <w:sz w:val="22"/>
          <w:szCs w:val="22"/>
        </w:rPr>
        <w:t xml:space="preserve"> and seconded by </w:t>
      </w:r>
      <w:r w:rsidR="00FA31F2">
        <w:rPr>
          <w:rFonts w:asciiTheme="minorHAnsi" w:hAnsiTheme="minorHAnsi" w:cstheme="minorHAnsi"/>
          <w:sz w:val="22"/>
          <w:szCs w:val="22"/>
        </w:rPr>
        <w:t>Mr. McCurdy</w:t>
      </w:r>
      <w:r>
        <w:rPr>
          <w:rFonts w:asciiTheme="minorHAnsi" w:hAnsiTheme="minorHAnsi" w:cstheme="minorHAnsi"/>
          <w:sz w:val="22"/>
          <w:szCs w:val="22"/>
        </w:rPr>
        <w:t xml:space="preserve"> the Board unanimously approved the Examination Committee Report.</w:t>
      </w:r>
    </w:p>
    <w:p w:rsidR="006B321F" w:rsidRPr="00513144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E0180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New Business</w:t>
      </w:r>
    </w:p>
    <w:p w:rsidR="009275A8" w:rsidRDefault="00FA31F2" w:rsidP="009275A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ne</w:t>
      </w:r>
    </w:p>
    <w:p w:rsidR="0056248F" w:rsidRDefault="0056248F" w:rsidP="009275A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E0180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Ol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Business </w:t>
      </w:r>
    </w:p>
    <w:p w:rsidR="00A16A78" w:rsidRDefault="00FA31F2" w:rsidP="00A16A7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None</w:t>
      </w:r>
    </w:p>
    <w:p w:rsidR="00DA263C" w:rsidRDefault="00DA263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A8242F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Close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Session</w:t>
      </w:r>
    </w:p>
    <w:p w:rsidR="00B31419" w:rsidRDefault="00986A58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Upon a motion </w:t>
      </w:r>
      <w:r>
        <w:rPr>
          <w:rFonts w:asciiTheme="minorHAnsi" w:hAnsiTheme="minorHAnsi" w:cstheme="minorHAnsi"/>
          <w:b/>
          <w:bCs/>
          <w:sz w:val="22"/>
          <w:szCs w:val="22"/>
        </w:rPr>
        <w:t>(</w:t>
      </w:r>
      <w:r w:rsidR="00FA31F2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9959F1">
        <w:rPr>
          <w:rFonts w:asciiTheme="minorHAnsi" w:hAnsiTheme="minorHAnsi" w:cstheme="minorHAnsi"/>
          <w:b/>
          <w:bCs/>
          <w:sz w:val="22"/>
          <w:szCs w:val="22"/>
        </w:rPr>
        <w:t xml:space="preserve">V) </w:t>
      </w:r>
      <w:r w:rsidR="00E2190A">
        <w:rPr>
          <w:rFonts w:asciiTheme="minorHAnsi" w:hAnsiTheme="minorHAnsi" w:cstheme="minorHAnsi"/>
          <w:bCs/>
          <w:sz w:val="22"/>
          <w:szCs w:val="22"/>
        </w:rPr>
        <w:t>by Mr</w:t>
      </w:r>
      <w:r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="00A16A78">
        <w:rPr>
          <w:rFonts w:asciiTheme="minorHAnsi" w:hAnsiTheme="minorHAnsi" w:cstheme="minorHAnsi"/>
          <w:bCs/>
          <w:sz w:val="22"/>
          <w:szCs w:val="22"/>
        </w:rPr>
        <w:t>McCurdy and seconded by Mr</w:t>
      </w:r>
      <w:r w:rsidR="00E2190A">
        <w:rPr>
          <w:rFonts w:asciiTheme="minorHAnsi" w:hAnsiTheme="minorHAnsi" w:cstheme="minorHAnsi"/>
          <w:bCs/>
          <w:sz w:val="22"/>
          <w:szCs w:val="22"/>
        </w:rPr>
        <w:t xml:space="preserve">. </w:t>
      </w:r>
      <w:proofErr w:type="spellStart"/>
      <w:r w:rsidR="00FA31F2">
        <w:rPr>
          <w:rFonts w:asciiTheme="minorHAnsi" w:hAnsiTheme="minorHAnsi" w:cstheme="minorHAnsi"/>
          <w:bCs/>
          <w:sz w:val="22"/>
          <w:szCs w:val="22"/>
        </w:rPr>
        <w:t>Manyara</w:t>
      </w:r>
      <w:proofErr w:type="spellEnd"/>
      <w:r>
        <w:rPr>
          <w:rFonts w:asciiTheme="minorHAnsi" w:hAnsiTheme="minorHAnsi" w:cstheme="minorHAnsi"/>
          <w:bCs/>
          <w:sz w:val="22"/>
          <w:szCs w:val="22"/>
        </w:rPr>
        <w:t>, t</w:t>
      </w:r>
      <w:r w:rsidR="00C651D5">
        <w:rPr>
          <w:rFonts w:asciiTheme="minorHAnsi" w:hAnsiTheme="minorHAnsi" w:cstheme="minorHAnsi"/>
          <w:bCs/>
          <w:sz w:val="22"/>
          <w:szCs w:val="22"/>
        </w:rPr>
        <w:t xml:space="preserve">he Board </w:t>
      </w:r>
      <w:r w:rsidR="003C7FE7">
        <w:rPr>
          <w:rFonts w:asciiTheme="minorHAnsi" w:hAnsiTheme="minorHAnsi" w:cstheme="minorHAnsi"/>
          <w:bCs/>
          <w:sz w:val="22"/>
          <w:szCs w:val="22"/>
        </w:rPr>
        <w:t xml:space="preserve">voted unanimously to go into a </w:t>
      </w:r>
      <w:r w:rsidR="00B31419">
        <w:rPr>
          <w:rFonts w:asciiTheme="minorHAnsi" w:hAnsiTheme="minorHAnsi" w:cstheme="minorHAnsi"/>
          <w:bCs/>
          <w:sz w:val="22"/>
          <w:szCs w:val="22"/>
        </w:rPr>
        <w:t>close</w:t>
      </w:r>
      <w:r w:rsidR="00C651D5">
        <w:rPr>
          <w:rFonts w:asciiTheme="minorHAnsi" w:hAnsiTheme="minorHAnsi" w:cstheme="minorHAnsi"/>
          <w:bCs/>
          <w:sz w:val="22"/>
          <w:szCs w:val="22"/>
        </w:rPr>
        <w:t>d</w:t>
      </w:r>
      <w:r w:rsidR="00FA31F2">
        <w:rPr>
          <w:rFonts w:asciiTheme="minorHAnsi" w:hAnsiTheme="minorHAnsi" w:cstheme="minorHAnsi"/>
          <w:bCs/>
          <w:sz w:val="22"/>
          <w:szCs w:val="22"/>
        </w:rPr>
        <w:t xml:space="preserve"> session at 10:33</w:t>
      </w:r>
      <w:r w:rsidR="00E2190A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31419">
        <w:rPr>
          <w:rFonts w:asciiTheme="minorHAnsi" w:hAnsiTheme="minorHAnsi" w:cstheme="minorHAnsi"/>
          <w:bCs/>
          <w:sz w:val="22"/>
          <w:szCs w:val="22"/>
        </w:rPr>
        <w:t>a.m.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579BC" w:rsidRPr="002579BC" w:rsidRDefault="000D6B7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turn t</w:t>
      </w:r>
      <w:r w:rsidR="006B321F">
        <w:rPr>
          <w:rFonts w:asciiTheme="minorHAnsi" w:hAnsiTheme="minorHAnsi" w:cstheme="minorHAnsi"/>
          <w:b/>
          <w:sz w:val="22"/>
          <w:szCs w:val="22"/>
        </w:rPr>
        <w:t>o</w:t>
      </w:r>
      <w:r w:rsidR="002579BC" w:rsidRPr="002579BC">
        <w:rPr>
          <w:rFonts w:asciiTheme="minorHAnsi" w:hAnsiTheme="minorHAnsi" w:cstheme="minorHAnsi"/>
          <w:b/>
          <w:sz w:val="22"/>
          <w:szCs w:val="22"/>
        </w:rPr>
        <w:t xml:space="preserve"> Open Session</w:t>
      </w:r>
    </w:p>
    <w:p w:rsidR="00A1212E" w:rsidRDefault="00E2190A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Upon a motion by</w:t>
      </w:r>
      <w:r w:rsidR="00696EB9">
        <w:rPr>
          <w:rFonts w:asciiTheme="minorHAnsi" w:hAnsiTheme="minorHAnsi" w:cstheme="minorHAnsi"/>
          <w:sz w:val="22"/>
          <w:szCs w:val="22"/>
        </w:rPr>
        <w:t xml:space="preserve"> </w:t>
      </w:r>
      <w:r w:rsidRPr="00E2190A">
        <w:rPr>
          <w:rFonts w:asciiTheme="minorHAnsi" w:hAnsiTheme="minorHAnsi" w:cstheme="minorHAnsi"/>
          <w:b/>
          <w:sz w:val="22"/>
          <w:szCs w:val="22"/>
        </w:rPr>
        <w:t>(</w:t>
      </w:r>
      <w:r w:rsidR="00FA31F2">
        <w:rPr>
          <w:rFonts w:asciiTheme="minorHAnsi" w:hAnsiTheme="minorHAnsi" w:cstheme="minorHAnsi"/>
          <w:b/>
          <w:sz w:val="22"/>
          <w:szCs w:val="22"/>
        </w:rPr>
        <w:t>V</w:t>
      </w:r>
      <w:r w:rsidR="00A1212E" w:rsidRPr="00E2190A">
        <w:rPr>
          <w:rFonts w:asciiTheme="minorHAnsi" w:hAnsiTheme="minorHAnsi" w:cstheme="minorHAnsi"/>
          <w:b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FA31F2">
        <w:rPr>
          <w:rFonts w:asciiTheme="minorHAnsi" w:hAnsiTheme="minorHAnsi" w:cstheme="minorHAnsi"/>
          <w:sz w:val="22"/>
          <w:szCs w:val="22"/>
        </w:rPr>
        <w:t>Mr. Solis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FA31F2">
        <w:rPr>
          <w:rFonts w:asciiTheme="minorHAnsi" w:hAnsiTheme="minorHAnsi" w:cstheme="minorHAnsi"/>
          <w:sz w:val="22"/>
          <w:szCs w:val="22"/>
        </w:rPr>
        <w:t xml:space="preserve">and seconded by Mr. </w:t>
      </w:r>
      <w:proofErr w:type="spellStart"/>
      <w:r w:rsidR="00FA31F2">
        <w:rPr>
          <w:rFonts w:asciiTheme="minorHAnsi" w:hAnsiTheme="minorHAnsi" w:cstheme="minorHAnsi"/>
          <w:sz w:val="22"/>
          <w:szCs w:val="22"/>
        </w:rPr>
        <w:t>Manyara</w:t>
      </w:r>
      <w:proofErr w:type="spellEnd"/>
      <w:r w:rsidR="00A16A78">
        <w:rPr>
          <w:rFonts w:asciiTheme="minorHAnsi" w:hAnsiTheme="minorHAnsi" w:cstheme="minorHAnsi"/>
          <w:sz w:val="22"/>
          <w:szCs w:val="22"/>
        </w:rPr>
        <w:t>,</w:t>
      </w:r>
      <w:r w:rsidR="00887C61">
        <w:rPr>
          <w:rFonts w:asciiTheme="minorHAnsi" w:hAnsiTheme="minorHAnsi" w:cstheme="minorHAnsi"/>
          <w:sz w:val="22"/>
          <w:szCs w:val="22"/>
        </w:rPr>
        <w:t xml:space="preserve"> </w:t>
      </w:r>
      <w:r w:rsidR="00A1212E" w:rsidRPr="00A1212E">
        <w:rPr>
          <w:rFonts w:asciiTheme="minorHAnsi" w:hAnsiTheme="minorHAnsi" w:cstheme="minorHAnsi"/>
          <w:sz w:val="22"/>
          <w:szCs w:val="22"/>
        </w:rPr>
        <w:t>the Board unanimously voted to approve the decisions made in the closed session.</w:t>
      </w:r>
    </w:p>
    <w:p w:rsidR="00FA31F2" w:rsidRDefault="00D50FF6" w:rsidP="00FA31F2">
      <w:pPr>
        <w:pStyle w:val="NormalWeb"/>
        <w:shd w:val="clear" w:color="auto" w:fill="FFFFFF"/>
        <w:spacing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50FF6">
        <w:rPr>
          <w:rFonts w:asciiTheme="minorHAnsi" w:hAnsiTheme="minorHAnsi" w:cstheme="minorHAnsi"/>
          <w:b/>
          <w:sz w:val="22"/>
          <w:szCs w:val="22"/>
        </w:rPr>
        <w:t>Adjournment</w:t>
      </w:r>
    </w:p>
    <w:p w:rsidR="001F6B10" w:rsidRPr="00FA31F2" w:rsidRDefault="00D50FF6" w:rsidP="00FA31F2">
      <w:pPr>
        <w:pStyle w:val="NormalWeb"/>
        <w:shd w:val="clear" w:color="auto" w:fill="FFFFFF"/>
        <w:spacing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50FF6">
        <w:rPr>
          <w:rFonts w:asciiTheme="minorHAnsi" w:hAnsiTheme="minorHAnsi" w:cstheme="minorHAnsi"/>
          <w:sz w:val="22"/>
          <w:szCs w:val="22"/>
        </w:rPr>
        <w:t>There being no fu</w:t>
      </w:r>
      <w:r>
        <w:rPr>
          <w:rFonts w:asciiTheme="minorHAnsi" w:hAnsiTheme="minorHAnsi" w:cstheme="minorHAnsi"/>
          <w:sz w:val="22"/>
          <w:szCs w:val="22"/>
        </w:rPr>
        <w:t xml:space="preserve">rther business, u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FA31F2">
        <w:rPr>
          <w:rFonts w:asciiTheme="minorHAnsi" w:hAnsiTheme="minorHAnsi" w:cstheme="minorHAnsi"/>
          <w:b/>
          <w:sz w:val="22"/>
          <w:szCs w:val="22"/>
        </w:rPr>
        <w:t>V</w:t>
      </w:r>
      <w:r w:rsidR="00DA263C">
        <w:rPr>
          <w:rFonts w:asciiTheme="minorHAnsi" w:hAnsiTheme="minorHAnsi" w:cstheme="minorHAnsi"/>
          <w:b/>
          <w:sz w:val="22"/>
          <w:szCs w:val="22"/>
        </w:rPr>
        <w:t>I</w:t>
      </w:r>
      <w:r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A16A78">
        <w:rPr>
          <w:rFonts w:asciiTheme="minorHAnsi" w:hAnsiTheme="minorHAnsi" w:cstheme="minorHAnsi"/>
          <w:sz w:val="22"/>
          <w:szCs w:val="22"/>
        </w:rPr>
        <w:t xml:space="preserve"> by Mr. </w:t>
      </w:r>
      <w:r w:rsidR="00FA31F2">
        <w:rPr>
          <w:rFonts w:asciiTheme="minorHAnsi" w:hAnsiTheme="minorHAnsi" w:cstheme="minorHAnsi"/>
          <w:sz w:val="22"/>
          <w:szCs w:val="22"/>
        </w:rPr>
        <w:t>Soli</w:t>
      </w:r>
      <w:r w:rsidR="00A16A78">
        <w:rPr>
          <w:rFonts w:asciiTheme="minorHAnsi" w:hAnsiTheme="minorHAnsi" w:cstheme="minorHAnsi"/>
          <w:sz w:val="22"/>
          <w:szCs w:val="22"/>
        </w:rPr>
        <w:t>s</w:t>
      </w:r>
      <w:r w:rsidR="00FA31F2">
        <w:rPr>
          <w:rFonts w:asciiTheme="minorHAnsi" w:hAnsiTheme="minorHAnsi" w:cstheme="minorHAnsi"/>
          <w:sz w:val="22"/>
          <w:szCs w:val="22"/>
        </w:rPr>
        <w:t xml:space="preserve"> seconded by Ms. Carter-Gray</w:t>
      </w:r>
      <w:r w:rsidRPr="00D50FF6">
        <w:rPr>
          <w:rFonts w:asciiTheme="minorHAnsi" w:hAnsiTheme="minorHAnsi" w:cstheme="minorHAnsi"/>
          <w:sz w:val="22"/>
          <w:szCs w:val="22"/>
        </w:rPr>
        <w:t xml:space="preserve">, the Board </w:t>
      </w:r>
      <w:r w:rsidR="006E6D49" w:rsidRPr="006E6D49">
        <w:rPr>
          <w:rFonts w:asciiTheme="minorHAnsi" w:hAnsiTheme="minorHAnsi" w:cstheme="minorHAnsi"/>
          <w:sz w:val="22"/>
          <w:szCs w:val="22"/>
        </w:rPr>
        <w:t xml:space="preserve">voted </w:t>
      </w:r>
      <w:r w:rsidRPr="00D50FF6">
        <w:rPr>
          <w:rFonts w:asciiTheme="minorHAnsi" w:hAnsiTheme="minorHAnsi" w:cstheme="minorHAnsi"/>
          <w:sz w:val="22"/>
          <w:szCs w:val="22"/>
        </w:rPr>
        <w:t>unanimously t</w:t>
      </w:r>
      <w:r w:rsidR="000D6B7E">
        <w:rPr>
          <w:rFonts w:asciiTheme="minorHAnsi" w:hAnsiTheme="minorHAnsi" w:cstheme="minorHAnsi"/>
          <w:sz w:val="22"/>
          <w:szCs w:val="22"/>
        </w:rPr>
        <w:t xml:space="preserve">o adjourn the </w:t>
      </w:r>
      <w:r w:rsidR="00E250EF">
        <w:rPr>
          <w:rFonts w:asciiTheme="minorHAnsi" w:hAnsiTheme="minorHAnsi" w:cstheme="minorHAnsi"/>
          <w:sz w:val="22"/>
          <w:szCs w:val="22"/>
        </w:rPr>
        <w:t>meeting</w:t>
      </w:r>
      <w:r w:rsidR="00FA31F2">
        <w:rPr>
          <w:rFonts w:asciiTheme="minorHAnsi" w:hAnsiTheme="minorHAnsi" w:cstheme="minorHAnsi"/>
          <w:sz w:val="22"/>
          <w:szCs w:val="22"/>
        </w:rPr>
        <w:t xml:space="preserve"> at 10:52</w:t>
      </w:r>
      <w:r w:rsidR="00A16A78">
        <w:rPr>
          <w:rFonts w:asciiTheme="minorHAnsi" w:hAnsiTheme="minorHAnsi" w:cstheme="minorHAnsi"/>
          <w:sz w:val="22"/>
          <w:szCs w:val="22"/>
        </w:rPr>
        <w:t xml:space="preserve"> a</w:t>
      </w:r>
      <w:r w:rsidR="00E250EF">
        <w:rPr>
          <w:rFonts w:asciiTheme="minorHAnsi" w:hAnsiTheme="minorHAnsi" w:cstheme="minorHAnsi"/>
          <w:sz w:val="22"/>
          <w:szCs w:val="22"/>
        </w:rPr>
        <w:t>.</w:t>
      </w:r>
      <w:r w:rsidR="00245A5D">
        <w:rPr>
          <w:rFonts w:asciiTheme="minorHAnsi" w:hAnsiTheme="minorHAnsi" w:cstheme="minorHAnsi"/>
          <w:sz w:val="22"/>
          <w:szCs w:val="22"/>
        </w:rPr>
        <w:t>m.</w:t>
      </w:r>
    </w:p>
    <w:p w:rsidR="00D50FF6" w:rsidRDefault="00D50FF6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A81801">
        <w:rPr>
          <w:rFonts w:asciiTheme="minorHAnsi" w:hAnsiTheme="minorHAnsi" w:cstheme="minorHAnsi"/>
          <w:b/>
          <w:sz w:val="22"/>
          <w:szCs w:val="22"/>
        </w:rPr>
        <w:t>Next Meeting Date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The next meeting of the Board will be held on Monday, </w:t>
      </w:r>
      <w:r w:rsidR="00FA31F2">
        <w:rPr>
          <w:rFonts w:asciiTheme="minorHAnsi" w:hAnsiTheme="minorHAnsi" w:cstheme="minorHAnsi"/>
          <w:sz w:val="22"/>
          <w:szCs w:val="22"/>
        </w:rPr>
        <w:t>June 10</w:t>
      </w:r>
      <w:r w:rsidR="00290539">
        <w:rPr>
          <w:rFonts w:asciiTheme="minorHAnsi" w:hAnsiTheme="minorHAnsi" w:cstheme="minorHAnsi"/>
          <w:sz w:val="22"/>
          <w:szCs w:val="22"/>
        </w:rPr>
        <w:t>,</w:t>
      </w:r>
      <w:r w:rsidR="009F0472" w:rsidRPr="00A81801">
        <w:rPr>
          <w:rFonts w:asciiTheme="minorHAnsi" w:hAnsiTheme="minorHAnsi" w:cstheme="minorHAnsi"/>
          <w:sz w:val="22"/>
          <w:szCs w:val="22"/>
        </w:rPr>
        <w:t xml:space="preserve"> 202</w:t>
      </w:r>
      <w:r w:rsidR="00E2190A">
        <w:rPr>
          <w:rFonts w:asciiTheme="minorHAnsi" w:hAnsiTheme="minorHAnsi" w:cstheme="minorHAnsi"/>
          <w:sz w:val="22"/>
          <w:szCs w:val="22"/>
        </w:rPr>
        <w:t>4</w:t>
      </w:r>
      <w:r w:rsidR="00187B43">
        <w:rPr>
          <w:rFonts w:asciiTheme="minorHAnsi" w:hAnsiTheme="minorHAnsi" w:cstheme="minorHAnsi"/>
          <w:sz w:val="22"/>
          <w:szCs w:val="22"/>
        </w:rPr>
        <w:t>,</w:t>
      </w:r>
      <w:r w:rsidRPr="00A81801">
        <w:rPr>
          <w:rFonts w:asciiTheme="minorHAnsi" w:hAnsiTheme="minorHAnsi" w:cstheme="minorHAnsi"/>
          <w:sz w:val="22"/>
          <w:szCs w:val="22"/>
        </w:rPr>
        <w:t xml:space="preserve"> at 10:00 a.m.</w:t>
      </w:r>
    </w:p>
    <w:p w:rsidR="00BE0217" w:rsidRPr="00A81801" w:rsidRDefault="00BE021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B5799" w:rsidRPr="00A81801" w:rsidRDefault="002B5799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361ACD" w:rsidRPr="00A81801" w:rsidRDefault="00C27B27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lastRenderedPageBreak/>
        <w:t>__</w:t>
      </w:r>
      <w:r w:rsidR="00654910">
        <w:rPr>
          <w:rFonts w:asciiTheme="minorHAnsi" w:hAnsiTheme="minorHAnsi" w:cstheme="minorHAnsi"/>
        </w:rPr>
        <w:t>x</w:t>
      </w:r>
      <w:r w:rsidRPr="00A81801">
        <w:rPr>
          <w:rFonts w:asciiTheme="minorHAnsi" w:hAnsiTheme="minorHAnsi" w:cstheme="minorHAnsi"/>
        </w:rPr>
        <w:t>__</w:t>
      </w:r>
      <w:r w:rsidR="0087597F" w:rsidRPr="00A81801">
        <w:rPr>
          <w:rFonts w:asciiTheme="minorHAnsi" w:hAnsiTheme="minorHAnsi" w:cstheme="minorHAnsi"/>
        </w:rPr>
        <w:t>W</w:t>
      </w:r>
      <w:r w:rsidR="00361ACD" w:rsidRPr="00A81801">
        <w:rPr>
          <w:rFonts w:asciiTheme="minorHAnsi" w:hAnsiTheme="minorHAnsi" w:cstheme="minorHAnsi"/>
        </w:rPr>
        <w:t>ith corrections</w:t>
      </w:r>
      <w:r w:rsidRPr="00A81801">
        <w:rPr>
          <w:rFonts w:asciiTheme="minorHAnsi" w:hAnsiTheme="minorHAnsi" w:cstheme="minorHAnsi"/>
        </w:rPr>
        <w:t xml:space="preserve">   </w:t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5C0E60" w:rsidRPr="00A81801">
        <w:rPr>
          <w:rFonts w:asciiTheme="minorHAnsi" w:hAnsiTheme="minorHAnsi" w:cstheme="minorHAnsi"/>
          <w:u w:val="single"/>
        </w:rPr>
        <w:t xml:space="preserve">        </w:t>
      </w:r>
      <w:r w:rsidR="00361ACD" w:rsidRPr="00A81801">
        <w:rPr>
          <w:rFonts w:asciiTheme="minorHAnsi" w:hAnsiTheme="minorHAnsi" w:cstheme="minorHAnsi"/>
        </w:rPr>
        <w:t>Without corrections</w:t>
      </w:r>
    </w:p>
    <w:p w:rsidR="00361ACD" w:rsidRPr="00A81801" w:rsidRDefault="00731D5E" w:rsidP="00AD3F86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gnature on file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June 11, 2024</w:t>
      </w:r>
      <w:bookmarkStart w:id="0" w:name="_GoBack"/>
      <w:bookmarkEnd w:id="0"/>
    </w:p>
    <w:p w:rsidR="002579BC" w:rsidRDefault="00180111" w:rsidP="00F15416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</w:t>
      </w:r>
      <w:r w:rsidR="004F4192">
        <w:rPr>
          <w:rFonts w:asciiTheme="minorHAnsi" w:hAnsiTheme="minorHAnsi" w:cstheme="minorHAnsi"/>
        </w:rPr>
        <w:t>_________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696EB9">
        <w:rPr>
          <w:rFonts w:asciiTheme="minorHAnsi" w:hAnsiTheme="minorHAnsi" w:cstheme="minorHAnsi"/>
        </w:rPr>
        <w:tab/>
      </w:r>
      <w:r w:rsidR="00696EB9">
        <w:rPr>
          <w:rFonts w:asciiTheme="minorHAnsi" w:hAnsiTheme="minorHAnsi" w:cstheme="minorHAnsi"/>
        </w:rPr>
        <w:tab/>
      </w:r>
      <w:r w:rsidR="004F4192">
        <w:rPr>
          <w:rFonts w:asciiTheme="minorHAnsi" w:hAnsiTheme="minorHAnsi" w:cstheme="minorHAnsi"/>
        </w:rPr>
        <w:t xml:space="preserve">                                             </w:t>
      </w:r>
      <w:r w:rsidR="005F0B68">
        <w:rPr>
          <w:rFonts w:asciiTheme="minorHAnsi" w:hAnsiTheme="minorHAnsi" w:cstheme="minorHAnsi"/>
        </w:rPr>
        <w:t>____</w:t>
      </w:r>
      <w:r w:rsidR="004F4192">
        <w:rPr>
          <w:rFonts w:asciiTheme="minorHAnsi" w:hAnsiTheme="minorHAnsi" w:cstheme="minorHAnsi"/>
        </w:rPr>
        <w:t>__</w:t>
      </w:r>
      <w:r w:rsidR="005F0B68">
        <w:rPr>
          <w:rFonts w:asciiTheme="minorHAnsi" w:hAnsiTheme="minorHAnsi" w:cstheme="minorHAnsi"/>
        </w:rPr>
        <w:t>___</w:t>
      </w:r>
      <w:r w:rsidR="002579BC">
        <w:rPr>
          <w:rFonts w:asciiTheme="minorHAnsi" w:hAnsiTheme="minorHAnsi" w:cstheme="minorHAnsi"/>
        </w:rPr>
        <w:tab/>
      </w:r>
    </w:p>
    <w:p w:rsidR="00361ACD" w:rsidRPr="002579BC" w:rsidRDefault="00E2190A" w:rsidP="00F15416">
      <w:pPr>
        <w:spacing w:after="0" w:line="240" w:lineRule="auto"/>
        <w:rPr>
          <w:rFonts w:ascii="Edwardian Script ITC" w:hAnsi="Edwardian Script ITC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</w:rPr>
        <w:t>Victoria Kelly</w:t>
      </w:r>
      <w:r w:rsidR="00EB3DB5" w:rsidRPr="00A81801">
        <w:rPr>
          <w:rFonts w:asciiTheme="minorHAnsi" w:hAnsiTheme="minorHAnsi" w:cstheme="minorHAnsi"/>
        </w:rPr>
        <w:t xml:space="preserve">, </w:t>
      </w:r>
      <w:r w:rsidR="00361ACD" w:rsidRPr="00A81801">
        <w:rPr>
          <w:rFonts w:asciiTheme="minorHAnsi" w:hAnsiTheme="minorHAnsi" w:cstheme="minorHAnsi"/>
        </w:rPr>
        <w:t>Chair</w:t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F15416" w:rsidRPr="00A81801">
        <w:rPr>
          <w:rFonts w:asciiTheme="minorHAnsi" w:hAnsiTheme="minorHAnsi" w:cstheme="minorHAnsi"/>
        </w:rPr>
        <w:t xml:space="preserve"> </w:t>
      </w:r>
      <w:r w:rsidR="00EB3DB5" w:rsidRPr="00A81801">
        <w:rPr>
          <w:rFonts w:asciiTheme="minorHAnsi" w:hAnsiTheme="minorHAnsi" w:cstheme="minorHAnsi"/>
        </w:rPr>
        <w:t xml:space="preserve">       </w:t>
      </w:r>
      <w:r w:rsidR="00361ACD" w:rsidRPr="00A81801">
        <w:rPr>
          <w:rFonts w:asciiTheme="minorHAnsi" w:hAnsiTheme="minorHAnsi" w:cstheme="minorHAnsi"/>
        </w:rPr>
        <w:t>Date</w:t>
      </w:r>
    </w:p>
    <w:sectPr w:rsidR="00361ACD" w:rsidRPr="002579BC" w:rsidSect="00FB60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340C" w:rsidRDefault="00DF340C" w:rsidP="002F1137">
      <w:pPr>
        <w:spacing w:after="0" w:line="240" w:lineRule="auto"/>
      </w:pPr>
      <w:r>
        <w:separator/>
      </w:r>
    </w:p>
  </w:endnote>
  <w:end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95409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B6086" w:rsidRDefault="00FB60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1D5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B6086" w:rsidRDefault="00FB60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6086" w:rsidRDefault="00FB6086">
    <w:pPr>
      <w:pStyle w:val="Footer"/>
      <w:jc w:val="center"/>
    </w:pPr>
  </w:p>
  <w:p w:rsidR="00FB6086" w:rsidRDefault="00FB6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340C" w:rsidRDefault="00DF340C" w:rsidP="002F1137">
      <w:pPr>
        <w:spacing w:after="0" w:line="240" w:lineRule="auto"/>
      </w:pPr>
      <w:r>
        <w:separator/>
      </w:r>
    </w:p>
  </w:footnote>
  <w:foot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22154"/>
    <w:multiLevelType w:val="hybridMultilevel"/>
    <w:tmpl w:val="421CBD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F3CB9"/>
    <w:multiLevelType w:val="hybridMultilevel"/>
    <w:tmpl w:val="95A20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8C14D5"/>
    <w:multiLevelType w:val="hybridMultilevel"/>
    <w:tmpl w:val="DB6EAC8A"/>
    <w:lvl w:ilvl="0" w:tplc="49CCAAFA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147158AB"/>
    <w:multiLevelType w:val="hybridMultilevel"/>
    <w:tmpl w:val="E6888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3D3B79"/>
    <w:multiLevelType w:val="hybridMultilevel"/>
    <w:tmpl w:val="1F44F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C3F10"/>
    <w:multiLevelType w:val="hybridMultilevel"/>
    <w:tmpl w:val="3BF8F9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46ECD"/>
    <w:multiLevelType w:val="hybridMultilevel"/>
    <w:tmpl w:val="9286C874"/>
    <w:lvl w:ilvl="0" w:tplc="E726356A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225C9B"/>
    <w:multiLevelType w:val="hybridMultilevel"/>
    <w:tmpl w:val="B3D4522E"/>
    <w:lvl w:ilvl="0" w:tplc="3D94C03E">
      <w:start w:val="1"/>
      <w:numFmt w:val="upp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2B202B8E"/>
    <w:multiLevelType w:val="hybridMultilevel"/>
    <w:tmpl w:val="4C58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65DED"/>
    <w:multiLevelType w:val="hybridMultilevel"/>
    <w:tmpl w:val="EC1C7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382790"/>
    <w:multiLevelType w:val="hybridMultilevel"/>
    <w:tmpl w:val="FF645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6665D4"/>
    <w:multiLevelType w:val="hybridMultilevel"/>
    <w:tmpl w:val="8B048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E910496"/>
    <w:multiLevelType w:val="hybridMultilevel"/>
    <w:tmpl w:val="FD96FD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D939BC"/>
    <w:multiLevelType w:val="hybridMultilevel"/>
    <w:tmpl w:val="23944E82"/>
    <w:lvl w:ilvl="0" w:tplc="04090015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B46E91"/>
    <w:multiLevelType w:val="hybridMultilevel"/>
    <w:tmpl w:val="4B126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C2670E"/>
    <w:multiLevelType w:val="hybridMultilevel"/>
    <w:tmpl w:val="80D2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1F2BC3"/>
    <w:multiLevelType w:val="hybridMultilevel"/>
    <w:tmpl w:val="869693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1F598F"/>
    <w:multiLevelType w:val="hybridMultilevel"/>
    <w:tmpl w:val="CEE25236"/>
    <w:lvl w:ilvl="0" w:tplc="D8BE91C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657341"/>
    <w:multiLevelType w:val="hybridMultilevel"/>
    <w:tmpl w:val="CC487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D3B46F3"/>
    <w:multiLevelType w:val="hybridMultilevel"/>
    <w:tmpl w:val="32DC77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8"/>
  </w:num>
  <w:num w:numId="3">
    <w:abstractNumId w:val="10"/>
  </w:num>
  <w:num w:numId="4">
    <w:abstractNumId w:val="15"/>
  </w:num>
  <w:num w:numId="5">
    <w:abstractNumId w:val="4"/>
  </w:num>
  <w:num w:numId="6">
    <w:abstractNumId w:val="2"/>
  </w:num>
  <w:num w:numId="7">
    <w:abstractNumId w:val="14"/>
  </w:num>
  <w:num w:numId="8">
    <w:abstractNumId w:val="1"/>
  </w:num>
  <w:num w:numId="9">
    <w:abstractNumId w:val="11"/>
  </w:num>
  <w:num w:numId="10">
    <w:abstractNumId w:val="3"/>
  </w:num>
  <w:num w:numId="11">
    <w:abstractNumId w:val="5"/>
  </w:num>
  <w:num w:numId="12">
    <w:abstractNumId w:val="9"/>
  </w:num>
  <w:num w:numId="13">
    <w:abstractNumId w:val="19"/>
  </w:num>
  <w:num w:numId="14">
    <w:abstractNumId w:val="0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</w:num>
  <w:num w:numId="17">
    <w:abstractNumId w:val="6"/>
  </w:num>
  <w:num w:numId="18">
    <w:abstractNumId w:val="13"/>
  </w:num>
  <w:num w:numId="19">
    <w:abstractNumId w:val="12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E1MDc0NLCwMDFQ0lEKTi0uzszPAykwqQUAQVUj+SwAAAA="/>
  </w:docVars>
  <w:rsids>
    <w:rsidRoot w:val="00091A54"/>
    <w:rsid w:val="00003D57"/>
    <w:rsid w:val="00010016"/>
    <w:rsid w:val="00022D85"/>
    <w:rsid w:val="000237BE"/>
    <w:rsid w:val="000331FA"/>
    <w:rsid w:val="00035CAB"/>
    <w:rsid w:val="0003608A"/>
    <w:rsid w:val="0004202D"/>
    <w:rsid w:val="000478E2"/>
    <w:rsid w:val="000664CC"/>
    <w:rsid w:val="0007122A"/>
    <w:rsid w:val="00077E84"/>
    <w:rsid w:val="00084952"/>
    <w:rsid w:val="00087456"/>
    <w:rsid w:val="00087CE4"/>
    <w:rsid w:val="000905A2"/>
    <w:rsid w:val="00091A54"/>
    <w:rsid w:val="00091E28"/>
    <w:rsid w:val="00092E2A"/>
    <w:rsid w:val="00094935"/>
    <w:rsid w:val="000A4B81"/>
    <w:rsid w:val="000B2E3D"/>
    <w:rsid w:val="000B5C94"/>
    <w:rsid w:val="000C24DA"/>
    <w:rsid w:val="000C24F7"/>
    <w:rsid w:val="000C51DF"/>
    <w:rsid w:val="000D2F4E"/>
    <w:rsid w:val="000D5869"/>
    <w:rsid w:val="000D6B7E"/>
    <w:rsid w:val="000E6D18"/>
    <w:rsid w:val="000F0E47"/>
    <w:rsid w:val="000F67DD"/>
    <w:rsid w:val="001020B1"/>
    <w:rsid w:val="001113CA"/>
    <w:rsid w:val="001146C5"/>
    <w:rsid w:val="00114EC3"/>
    <w:rsid w:val="00122C35"/>
    <w:rsid w:val="00123175"/>
    <w:rsid w:val="00133DC2"/>
    <w:rsid w:val="00133FAB"/>
    <w:rsid w:val="0014197D"/>
    <w:rsid w:val="00143876"/>
    <w:rsid w:val="00147CE4"/>
    <w:rsid w:val="00151505"/>
    <w:rsid w:val="00152BCA"/>
    <w:rsid w:val="00156176"/>
    <w:rsid w:val="0016090D"/>
    <w:rsid w:val="00160E84"/>
    <w:rsid w:val="0016290B"/>
    <w:rsid w:val="001672F2"/>
    <w:rsid w:val="0016776B"/>
    <w:rsid w:val="001714C4"/>
    <w:rsid w:val="001777D7"/>
    <w:rsid w:val="00180111"/>
    <w:rsid w:val="00185343"/>
    <w:rsid w:val="00187B43"/>
    <w:rsid w:val="001900D4"/>
    <w:rsid w:val="0019152F"/>
    <w:rsid w:val="00191BD9"/>
    <w:rsid w:val="001B2480"/>
    <w:rsid w:val="001B27C3"/>
    <w:rsid w:val="001B4AFF"/>
    <w:rsid w:val="001C2D70"/>
    <w:rsid w:val="001C5847"/>
    <w:rsid w:val="001D3318"/>
    <w:rsid w:val="001D6320"/>
    <w:rsid w:val="001D668F"/>
    <w:rsid w:val="001D6A0D"/>
    <w:rsid w:val="001E0FDE"/>
    <w:rsid w:val="001E2271"/>
    <w:rsid w:val="001E5656"/>
    <w:rsid w:val="001E5E70"/>
    <w:rsid w:val="001E6680"/>
    <w:rsid w:val="001E6924"/>
    <w:rsid w:val="001E7E48"/>
    <w:rsid w:val="001F072C"/>
    <w:rsid w:val="001F1314"/>
    <w:rsid w:val="001F33BE"/>
    <w:rsid w:val="001F69FA"/>
    <w:rsid w:val="001F6B10"/>
    <w:rsid w:val="001F7CAD"/>
    <w:rsid w:val="0020478E"/>
    <w:rsid w:val="0020655E"/>
    <w:rsid w:val="0021674E"/>
    <w:rsid w:val="00225506"/>
    <w:rsid w:val="00225A80"/>
    <w:rsid w:val="002267CE"/>
    <w:rsid w:val="002273F7"/>
    <w:rsid w:val="00233813"/>
    <w:rsid w:val="00235F73"/>
    <w:rsid w:val="00240E56"/>
    <w:rsid w:val="00242728"/>
    <w:rsid w:val="00245A5D"/>
    <w:rsid w:val="00250716"/>
    <w:rsid w:val="0025224C"/>
    <w:rsid w:val="0025386A"/>
    <w:rsid w:val="002571C3"/>
    <w:rsid w:val="002579BC"/>
    <w:rsid w:val="00266632"/>
    <w:rsid w:val="00267D1E"/>
    <w:rsid w:val="00271A21"/>
    <w:rsid w:val="002819EB"/>
    <w:rsid w:val="00283F5F"/>
    <w:rsid w:val="00290539"/>
    <w:rsid w:val="00296D4D"/>
    <w:rsid w:val="002A4675"/>
    <w:rsid w:val="002B2ABD"/>
    <w:rsid w:val="002B4C36"/>
    <w:rsid w:val="002B5799"/>
    <w:rsid w:val="002B6757"/>
    <w:rsid w:val="002B7264"/>
    <w:rsid w:val="002C0A72"/>
    <w:rsid w:val="002D3E07"/>
    <w:rsid w:val="002D694F"/>
    <w:rsid w:val="002D74C9"/>
    <w:rsid w:val="002E0BCA"/>
    <w:rsid w:val="002E2A8C"/>
    <w:rsid w:val="002E3450"/>
    <w:rsid w:val="002E3C61"/>
    <w:rsid w:val="002E3E8C"/>
    <w:rsid w:val="002E743E"/>
    <w:rsid w:val="002F1137"/>
    <w:rsid w:val="002F15A4"/>
    <w:rsid w:val="002F1901"/>
    <w:rsid w:val="00301B4D"/>
    <w:rsid w:val="00304EC7"/>
    <w:rsid w:val="00307911"/>
    <w:rsid w:val="00307E65"/>
    <w:rsid w:val="003131DE"/>
    <w:rsid w:val="00313AC0"/>
    <w:rsid w:val="00314807"/>
    <w:rsid w:val="00315B65"/>
    <w:rsid w:val="00315D7E"/>
    <w:rsid w:val="00317A60"/>
    <w:rsid w:val="00322BF8"/>
    <w:rsid w:val="00334BD8"/>
    <w:rsid w:val="0033575F"/>
    <w:rsid w:val="00337C2C"/>
    <w:rsid w:val="00345D1F"/>
    <w:rsid w:val="00350E9A"/>
    <w:rsid w:val="00350F4A"/>
    <w:rsid w:val="0035109F"/>
    <w:rsid w:val="00353FC0"/>
    <w:rsid w:val="003544B5"/>
    <w:rsid w:val="00361ACD"/>
    <w:rsid w:val="003629BA"/>
    <w:rsid w:val="00362B4F"/>
    <w:rsid w:val="00365957"/>
    <w:rsid w:val="00367AC7"/>
    <w:rsid w:val="0037169A"/>
    <w:rsid w:val="00375901"/>
    <w:rsid w:val="00375C0D"/>
    <w:rsid w:val="00376CA7"/>
    <w:rsid w:val="00377A87"/>
    <w:rsid w:val="00377DE7"/>
    <w:rsid w:val="00380A88"/>
    <w:rsid w:val="003920FD"/>
    <w:rsid w:val="00393288"/>
    <w:rsid w:val="003A1AB8"/>
    <w:rsid w:val="003A3911"/>
    <w:rsid w:val="003A62E1"/>
    <w:rsid w:val="003A7166"/>
    <w:rsid w:val="003B525D"/>
    <w:rsid w:val="003B52CF"/>
    <w:rsid w:val="003B544F"/>
    <w:rsid w:val="003B5E6F"/>
    <w:rsid w:val="003C2819"/>
    <w:rsid w:val="003C55F1"/>
    <w:rsid w:val="003C6D50"/>
    <w:rsid w:val="003C7978"/>
    <w:rsid w:val="003C7FE7"/>
    <w:rsid w:val="003D029F"/>
    <w:rsid w:val="003D38CC"/>
    <w:rsid w:val="003E7D48"/>
    <w:rsid w:val="003F3663"/>
    <w:rsid w:val="00404C99"/>
    <w:rsid w:val="00415518"/>
    <w:rsid w:val="00417CDA"/>
    <w:rsid w:val="004200CF"/>
    <w:rsid w:val="00432B35"/>
    <w:rsid w:val="00432FF7"/>
    <w:rsid w:val="00436B27"/>
    <w:rsid w:val="00442E81"/>
    <w:rsid w:val="004443E8"/>
    <w:rsid w:val="00452413"/>
    <w:rsid w:val="00453174"/>
    <w:rsid w:val="0045365A"/>
    <w:rsid w:val="004543AC"/>
    <w:rsid w:val="00457EE8"/>
    <w:rsid w:val="00460E7E"/>
    <w:rsid w:val="004611EC"/>
    <w:rsid w:val="00465FB7"/>
    <w:rsid w:val="0047244B"/>
    <w:rsid w:val="00472903"/>
    <w:rsid w:val="00475B8E"/>
    <w:rsid w:val="004765CA"/>
    <w:rsid w:val="00476661"/>
    <w:rsid w:val="00476DF7"/>
    <w:rsid w:val="00483DAF"/>
    <w:rsid w:val="00485407"/>
    <w:rsid w:val="004A1AEF"/>
    <w:rsid w:val="004A3859"/>
    <w:rsid w:val="004B0254"/>
    <w:rsid w:val="004B133A"/>
    <w:rsid w:val="004B247B"/>
    <w:rsid w:val="004B4475"/>
    <w:rsid w:val="004B5382"/>
    <w:rsid w:val="004B5911"/>
    <w:rsid w:val="004C4184"/>
    <w:rsid w:val="004D13F2"/>
    <w:rsid w:val="004D6EF1"/>
    <w:rsid w:val="004E20A3"/>
    <w:rsid w:val="004E5A66"/>
    <w:rsid w:val="004E606D"/>
    <w:rsid w:val="004F0399"/>
    <w:rsid w:val="004F4192"/>
    <w:rsid w:val="00506D01"/>
    <w:rsid w:val="00507036"/>
    <w:rsid w:val="00512789"/>
    <w:rsid w:val="00512FD3"/>
    <w:rsid w:val="00513144"/>
    <w:rsid w:val="0052452A"/>
    <w:rsid w:val="0053169E"/>
    <w:rsid w:val="005317B5"/>
    <w:rsid w:val="005373AE"/>
    <w:rsid w:val="00541DD3"/>
    <w:rsid w:val="00546949"/>
    <w:rsid w:val="00546D5C"/>
    <w:rsid w:val="00551B85"/>
    <w:rsid w:val="00553698"/>
    <w:rsid w:val="00554A71"/>
    <w:rsid w:val="00554E03"/>
    <w:rsid w:val="005601B2"/>
    <w:rsid w:val="0056248F"/>
    <w:rsid w:val="005642AB"/>
    <w:rsid w:val="00564C79"/>
    <w:rsid w:val="005661C5"/>
    <w:rsid w:val="00570468"/>
    <w:rsid w:val="00571A57"/>
    <w:rsid w:val="00571E91"/>
    <w:rsid w:val="00573872"/>
    <w:rsid w:val="00573ACE"/>
    <w:rsid w:val="005752FB"/>
    <w:rsid w:val="005804C6"/>
    <w:rsid w:val="00581D95"/>
    <w:rsid w:val="00584CD8"/>
    <w:rsid w:val="00587233"/>
    <w:rsid w:val="005A2267"/>
    <w:rsid w:val="005B5053"/>
    <w:rsid w:val="005C09E7"/>
    <w:rsid w:val="005C0E60"/>
    <w:rsid w:val="005D3179"/>
    <w:rsid w:val="005D35F7"/>
    <w:rsid w:val="005D3C2F"/>
    <w:rsid w:val="005D3DB1"/>
    <w:rsid w:val="005D63AF"/>
    <w:rsid w:val="005D7032"/>
    <w:rsid w:val="005D7C02"/>
    <w:rsid w:val="005E0016"/>
    <w:rsid w:val="005E4D9F"/>
    <w:rsid w:val="005E5092"/>
    <w:rsid w:val="005E5D82"/>
    <w:rsid w:val="005F0B68"/>
    <w:rsid w:val="005F3113"/>
    <w:rsid w:val="005F71A1"/>
    <w:rsid w:val="005F7262"/>
    <w:rsid w:val="00603809"/>
    <w:rsid w:val="006044F7"/>
    <w:rsid w:val="00605751"/>
    <w:rsid w:val="00605A16"/>
    <w:rsid w:val="006103E9"/>
    <w:rsid w:val="00617742"/>
    <w:rsid w:val="00621B33"/>
    <w:rsid w:val="0062433A"/>
    <w:rsid w:val="00624BCC"/>
    <w:rsid w:val="0062690D"/>
    <w:rsid w:val="00626FF3"/>
    <w:rsid w:val="00631160"/>
    <w:rsid w:val="00631B30"/>
    <w:rsid w:val="0063414F"/>
    <w:rsid w:val="006343A2"/>
    <w:rsid w:val="006351A7"/>
    <w:rsid w:val="00636DBC"/>
    <w:rsid w:val="00640D0E"/>
    <w:rsid w:val="00642C0F"/>
    <w:rsid w:val="006445BC"/>
    <w:rsid w:val="006448D9"/>
    <w:rsid w:val="00654910"/>
    <w:rsid w:val="00656788"/>
    <w:rsid w:val="00660524"/>
    <w:rsid w:val="00660B41"/>
    <w:rsid w:val="00661990"/>
    <w:rsid w:val="006626ED"/>
    <w:rsid w:val="00665DE3"/>
    <w:rsid w:val="006679CB"/>
    <w:rsid w:val="006727BF"/>
    <w:rsid w:val="006752E0"/>
    <w:rsid w:val="00682B8C"/>
    <w:rsid w:val="00686420"/>
    <w:rsid w:val="00687656"/>
    <w:rsid w:val="006877D4"/>
    <w:rsid w:val="00690774"/>
    <w:rsid w:val="00690CD5"/>
    <w:rsid w:val="00691845"/>
    <w:rsid w:val="00696EB9"/>
    <w:rsid w:val="006A5B79"/>
    <w:rsid w:val="006B2628"/>
    <w:rsid w:val="006B321F"/>
    <w:rsid w:val="006B42CC"/>
    <w:rsid w:val="006B7082"/>
    <w:rsid w:val="006C12A5"/>
    <w:rsid w:val="006C291A"/>
    <w:rsid w:val="006C3E2F"/>
    <w:rsid w:val="006D06A6"/>
    <w:rsid w:val="006D3A1A"/>
    <w:rsid w:val="006D3CC8"/>
    <w:rsid w:val="006D77EB"/>
    <w:rsid w:val="006E61E8"/>
    <w:rsid w:val="006E63FF"/>
    <w:rsid w:val="006E6D49"/>
    <w:rsid w:val="00714E91"/>
    <w:rsid w:val="00720266"/>
    <w:rsid w:val="00721F33"/>
    <w:rsid w:val="00726D85"/>
    <w:rsid w:val="00731D5E"/>
    <w:rsid w:val="007455A9"/>
    <w:rsid w:val="007519D3"/>
    <w:rsid w:val="00751B84"/>
    <w:rsid w:val="007539BA"/>
    <w:rsid w:val="00754B7A"/>
    <w:rsid w:val="00756BC0"/>
    <w:rsid w:val="00765709"/>
    <w:rsid w:val="00771403"/>
    <w:rsid w:val="00780307"/>
    <w:rsid w:val="00787F9C"/>
    <w:rsid w:val="0079160E"/>
    <w:rsid w:val="00794CCB"/>
    <w:rsid w:val="0079604E"/>
    <w:rsid w:val="007A1791"/>
    <w:rsid w:val="007A2385"/>
    <w:rsid w:val="007B317C"/>
    <w:rsid w:val="007C2AE3"/>
    <w:rsid w:val="007C51EA"/>
    <w:rsid w:val="007C5987"/>
    <w:rsid w:val="007C7A72"/>
    <w:rsid w:val="007D016C"/>
    <w:rsid w:val="007D3AE5"/>
    <w:rsid w:val="007D419B"/>
    <w:rsid w:val="007D7A06"/>
    <w:rsid w:val="007D7BB4"/>
    <w:rsid w:val="007E32CC"/>
    <w:rsid w:val="007F07C4"/>
    <w:rsid w:val="007F1228"/>
    <w:rsid w:val="007F137D"/>
    <w:rsid w:val="007F57A1"/>
    <w:rsid w:val="00801FBD"/>
    <w:rsid w:val="00805819"/>
    <w:rsid w:val="0081094E"/>
    <w:rsid w:val="00820AFB"/>
    <w:rsid w:val="00822CF4"/>
    <w:rsid w:val="00830733"/>
    <w:rsid w:val="00831A19"/>
    <w:rsid w:val="00831E72"/>
    <w:rsid w:val="00842316"/>
    <w:rsid w:val="00844036"/>
    <w:rsid w:val="00846905"/>
    <w:rsid w:val="00846CEF"/>
    <w:rsid w:val="008503D4"/>
    <w:rsid w:val="00850E3E"/>
    <w:rsid w:val="008527AE"/>
    <w:rsid w:val="00853E6C"/>
    <w:rsid w:val="00862405"/>
    <w:rsid w:val="008625CC"/>
    <w:rsid w:val="00865F89"/>
    <w:rsid w:val="0086629A"/>
    <w:rsid w:val="00872CF6"/>
    <w:rsid w:val="0087597F"/>
    <w:rsid w:val="00876697"/>
    <w:rsid w:val="00877CD8"/>
    <w:rsid w:val="00883A3B"/>
    <w:rsid w:val="00887C61"/>
    <w:rsid w:val="00893773"/>
    <w:rsid w:val="0089384D"/>
    <w:rsid w:val="0089528A"/>
    <w:rsid w:val="008A206E"/>
    <w:rsid w:val="008A3ADF"/>
    <w:rsid w:val="008B0235"/>
    <w:rsid w:val="008B06D6"/>
    <w:rsid w:val="008B47B2"/>
    <w:rsid w:val="008B54C2"/>
    <w:rsid w:val="008B7A06"/>
    <w:rsid w:val="008C339D"/>
    <w:rsid w:val="008C4751"/>
    <w:rsid w:val="008C5017"/>
    <w:rsid w:val="008C7463"/>
    <w:rsid w:val="008E0CD4"/>
    <w:rsid w:val="008E56CA"/>
    <w:rsid w:val="008F13B0"/>
    <w:rsid w:val="008F5234"/>
    <w:rsid w:val="008F5883"/>
    <w:rsid w:val="00901861"/>
    <w:rsid w:val="0090485D"/>
    <w:rsid w:val="009070A9"/>
    <w:rsid w:val="00907CAA"/>
    <w:rsid w:val="00911CE1"/>
    <w:rsid w:val="00917D7D"/>
    <w:rsid w:val="009224BB"/>
    <w:rsid w:val="00924210"/>
    <w:rsid w:val="009258E5"/>
    <w:rsid w:val="00925EE1"/>
    <w:rsid w:val="00926B60"/>
    <w:rsid w:val="009275A8"/>
    <w:rsid w:val="00933F10"/>
    <w:rsid w:val="009366D1"/>
    <w:rsid w:val="00944059"/>
    <w:rsid w:val="00950BA2"/>
    <w:rsid w:val="009513B5"/>
    <w:rsid w:val="00960C0F"/>
    <w:rsid w:val="009642BD"/>
    <w:rsid w:val="00964DD9"/>
    <w:rsid w:val="00966B70"/>
    <w:rsid w:val="009676C2"/>
    <w:rsid w:val="00973F87"/>
    <w:rsid w:val="00986A58"/>
    <w:rsid w:val="00990A17"/>
    <w:rsid w:val="009928DA"/>
    <w:rsid w:val="00993474"/>
    <w:rsid w:val="00993AFF"/>
    <w:rsid w:val="009959F1"/>
    <w:rsid w:val="009A6F78"/>
    <w:rsid w:val="009B0C8C"/>
    <w:rsid w:val="009B7398"/>
    <w:rsid w:val="009C06AE"/>
    <w:rsid w:val="009C0D2A"/>
    <w:rsid w:val="009C3579"/>
    <w:rsid w:val="009C41EA"/>
    <w:rsid w:val="009C58ED"/>
    <w:rsid w:val="009C622A"/>
    <w:rsid w:val="009C7088"/>
    <w:rsid w:val="009D3ADE"/>
    <w:rsid w:val="009D72C3"/>
    <w:rsid w:val="009E0707"/>
    <w:rsid w:val="009E1695"/>
    <w:rsid w:val="009E38A1"/>
    <w:rsid w:val="009E427B"/>
    <w:rsid w:val="009F0472"/>
    <w:rsid w:val="009F58C1"/>
    <w:rsid w:val="009F65EF"/>
    <w:rsid w:val="009F65FC"/>
    <w:rsid w:val="00A04936"/>
    <w:rsid w:val="00A06C7E"/>
    <w:rsid w:val="00A078D4"/>
    <w:rsid w:val="00A1212E"/>
    <w:rsid w:val="00A16A78"/>
    <w:rsid w:val="00A172E3"/>
    <w:rsid w:val="00A207FF"/>
    <w:rsid w:val="00A20BE2"/>
    <w:rsid w:val="00A212C5"/>
    <w:rsid w:val="00A2552F"/>
    <w:rsid w:val="00A310CC"/>
    <w:rsid w:val="00A32C79"/>
    <w:rsid w:val="00A401FB"/>
    <w:rsid w:val="00A451A4"/>
    <w:rsid w:val="00A46608"/>
    <w:rsid w:val="00A5054B"/>
    <w:rsid w:val="00A507CA"/>
    <w:rsid w:val="00A56C67"/>
    <w:rsid w:val="00A600DE"/>
    <w:rsid w:val="00A6642D"/>
    <w:rsid w:val="00A72ECD"/>
    <w:rsid w:val="00A751E0"/>
    <w:rsid w:val="00A77DA8"/>
    <w:rsid w:val="00A81752"/>
    <w:rsid w:val="00A81801"/>
    <w:rsid w:val="00A8242F"/>
    <w:rsid w:val="00A8248D"/>
    <w:rsid w:val="00A82D55"/>
    <w:rsid w:val="00A85580"/>
    <w:rsid w:val="00A877F0"/>
    <w:rsid w:val="00A93C40"/>
    <w:rsid w:val="00AB6874"/>
    <w:rsid w:val="00AC1293"/>
    <w:rsid w:val="00AC26E4"/>
    <w:rsid w:val="00AD11FD"/>
    <w:rsid w:val="00AD385F"/>
    <w:rsid w:val="00AD39E6"/>
    <w:rsid w:val="00AD3F86"/>
    <w:rsid w:val="00AD602B"/>
    <w:rsid w:val="00AD68C5"/>
    <w:rsid w:val="00AD6C4B"/>
    <w:rsid w:val="00AE0004"/>
    <w:rsid w:val="00AE0884"/>
    <w:rsid w:val="00AE422B"/>
    <w:rsid w:val="00AE79A0"/>
    <w:rsid w:val="00AE7A4E"/>
    <w:rsid w:val="00AF3406"/>
    <w:rsid w:val="00AF423A"/>
    <w:rsid w:val="00B02250"/>
    <w:rsid w:val="00B06EC8"/>
    <w:rsid w:val="00B10F12"/>
    <w:rsid w:val="00B12C8B"/>
    <w:rsid w:val="00B12DBF"/>
    <w:rsid w:val="00B23DAE"/>
    <w:rsid w:val="00B24B62"/>
    <w:rsid w:val="00B31419"/>
    <w:rsid w:val="00B34018"/>
    <w:rsid w:val="00B37112"/>
    <w:rsid w:val="00B37312"/>
    <w:rsid w:val="00B42C01"/>
    <w:rsid w:val="00B4794B"/>
    <w:rsid w:val="00B53213"/>
    <w:rsid w:val="00B552D0"/>
    <w:rsid w:val="00B57F7B"/>
    <w:rsid w:val="00B60D1B"/>
    <w:rsid w:val="00B61B7A"/>
    <w:rsid w:val="00B6787C"/>
    <w:rsid w:val="00B7199E"/>
    <w:rsid w:val="00B72CF6"/>
    <w:rsid w:val="00B741E3"/>
    <w:rsid w:val="00B8069C"/>
    <w:rsid w:val="00B835EA"/>
    <w:rsid w:val="00B84D83"/>
    <w:rsid w:val="00B8581D"/>
    <w:rsid w:val="00B85D15"/>
    <w:rsid w:val="00B91280"/>
    <w:rsid w:val="00B914FE"/>
    <w:rsid w:val="00B9236B"/>
    <w:rsid w:val="00B979F0"/>
    <w:rsid w:val="00BA083B"/>
    <w:rsid w:val="00BA475B"/>
    <w:rsid w:val="00BA48C0"/>
    <w:rsid w:val="00BA498F"/>
    <w:rsid w:val="00BA6E98"/>
    <w:rsid w:val="00BB1CAA"/>
    <w:rsid w:val="00BB236E"/>
    <w:rsid w:val="00BB43DC"/>
    <w:rsid w:val="00BD227B"/>
    <w:rsid w:val="00BD2FBF"/>
    <w:rsid w:val="00BD6E5C"/>
    <w:rsid w:val="00BE0217"/>
    <w:rsid w:val="00BE797D"/>
    <w:rsid w:val="00BF5406"/>
    <w:rsid w:val="00C03A4D"/>
    <w:rsid w:val="00C12636"/>
    <w:rsid w:val="00C224B3"/>
    <w:rsid w:val="00C27B27"/>
    <w:rsid w:val="00C31274"/>
    <w:rsid w:val="00C32B97"/>
    <w:rsid w:val="00C40CA0"/>
    <w:rsid w:val="00C42D8C"/>
    <w:rsid w:val="00C45B12"/>
    <w:rsid w:val="00C61A62"/>
    <w:rsid w:val="00C626ED"/>
    <w:rsid w:val="00C63A20"/>
    <w:rsid w:val="00C651D5"/>
    <w:rsid w:val="00C72D2D"/>
    <w:rsid w:val="00C72EE5"/>
    <w:rsid w:val="00C77DA5"/>
    <w:rsid w:val="00C80545"/>
    <w:rsid w:val="00C8137B"/>
    <w:rsid w:val="00C84279"/>
    <w:rsid w:val="00C860F5"/>
    <w:rsid w:val="00C87465"/>
    <w:rsid w:val="00C94A44"/>
    <w:rsid w:val="00C96407"/>
    <w:rsid w:val="00CA2F42"/>
    <w:rsid w:val="00CA359E"/>
    <w:rsid w:val="00CA63F1"/>
    <w:rsid w:val="00CA732F"/>
    <w:rsid w:val="00CB1992"/>
    <w:rsid w:val="00CB3466"/>
    <w:rsid w:val="00CB6ED5"/>
    <w:rsid w:val="00CD3175"/>
    <w:rsid w:val="00CD4AAE"/>
    <w:rsid w:val="00CE6DF3"/>
    <w:rsid w:val="00CF003E"/>
    <w:rsid w:val="00CF0613"/>
    <w:rsid w:val="00CF1B6C"/>
    <w:rsid w:val="00CF5339"/>
    <w:rsid w:val="00CF701B"/>
    <w:rsid w:val="00D108A4"/>
    <w:rsid w:val="00D11A43"/>
    <w:rsid w:val="00D14741"/>
    <w:rsid w:val="00D163D3"/>
    <w:rsid w:val="00D27BA4"/>
    <w:rsid w:val="00D27C16"/>
    <w:rsid w:val="00D31316"/>
    <w:rsid w:val="00D323DB"/>
    <w:rsid w:val="00D33A6B"/>
    <w:rsid w:val="00D36223"/>
    <w:rsid w:val="00D42C61"/>
    <w:rsid w:val="00D42F23"/>
    <w:rsid w:val="00D456FD"/>
    <w:rsid w:val="00D45842"/>
    <w:rsid w:val="00D4623C"/>
    <w:rsid w:val="00D50FF6"/>
    <w:rsid w:val="00D53CF0"/>
    <w:rsid w:val="00D61B79"/>
    <w:rsid w:val="00D678E6"/>
    <w:rsid w:val="00D729AC"/>
    <w:rsid w:val="00D75D82"/>
    <w:rsid w:val="00D766C5"/>
    <w:rsid w:val="00D80D00"/>
    <w:rsid w:val="00D819AF"/>
    <w:rsid w:val="00D8559D"/>
    <w:rsid w:val="00D8758A"/>
    <w:rsid w:val="00D9140B"/>
    <w:rsid w:val="00D96146"/>
    <w:rsid w:val="00D96667"/>
    <w:rsid w:val="00DA13F8"/>
    <w:rsid w:val="00DA263C"/>
    <w:rsid w:val="00DA3EA1"/>
    <w:rsid w:val="00DB0275"/>
    <w:rsid w:val="00DB23F6"/>
    <w:rsid w:val="00DB32C8"/>
    <w:rsid w:val="00DB4BDC"/>
    <w:rsid w:val="00DB69B9"/>
    <w:rsid w:val="00DC40CC"/>
    <w:rsid w:val="00DD149E"/>
    <w:rsid w:val="00DE5153"/>
    <w:rsid w:val="00DF008C"/>
    <w:rsid w:val="00DF08A5"/>
    <w:rsid w:val="00DF1941"/>
    <w:rsid w:val="00DF1975"/>
    <w:rsid w:val="00DF340C"/>
    <w:rsid w:val="00DF5872"/>
    <w:rsid w:val="00E01800"/>
    <w:rsid w:val="00E059A7"/>
    <w:rsid w:val="00E05A96"/>
    <w:rsid w:val="00E101F6"/>
    <w:rsid w:val="00E16F80"/>
    <w:rsid w:val="00E17D9E"/>
    <w:rsid w:val="00E20AAB"/>
    <w:rsid w:val="00E20D33"/>
    <w:rsid w:val="00E2190A"/>
    <w:rsid w:val="00E250EF"/>
    <w:rsid w:val="00E269C2"/>
    <w:rsid w:val="00E26AD8"/>
    <w:rsid w:val="00E26C34"/>
    <w:rsid w:val="00E40CB9"/>
    <w:rsid w:val="00E4293E"/>
    <w:rsid w:val="00E448AA"/>
    <w:rsid w:val="00E45838"/>
    <w:rsid w:val="00E46147"/>
    <w:rsid w:val="00E50CCB"/>
    <w:rsid w:val="00E554B5"/>
    <w:rsid w:val="00E5751C"/>
    <w:rsid w:val="00E5797D"/>
    <w:rsid w:val="00E619AD"/>
    <w:rsid w:val="00E661BB"/>
    <w:rsid w:val="00E666F4"/>
    <w:rsid w:val="00E66D28"/>
    <w:rsid w:val="00E67797"/>
    <w:rsid w:val="00E7081D"/>
    <w:rsid w:val="00E72FD2"/>
    <w:rsid w:val="00E73963"/>
    <w:rsid w:val="00E847E9"/>
    <w:rsid w:val="00E97849"/>
    <w:rsid w:val="00EA0F0E"/>
    <w:rsid w:val="00EA258D"/>
    <w:rsid w:val="00EA38A2"/>
    <w:rsid w:val="00EA3953"/>
    <w:rsid w:val="00EA7508"/>
    <w:rsid w:val="00EB0111"/>
    <w:rsid w:val="00EB2DC9"/>
    <w:rsid w:val="00EB3DB5"/>
    <w:rsid w:val="00EB4051"/>
    <w:rsid w:val="00EB452F"/>
    <w:rsid w:val="00EC1A13"/>
    <w:rsid w:val="00EC65E6"/>
    <w:rsid w:val="00ED37BD"/>
    <w:rsid w:val="00EE0332"/>
    <w:rsid w:val="00EE057C"/>
    <w:rsid w:val="00EE1F54"/>
    <w:rsid w:val="00EE2D38"/>
    <w:rsid w:val="00EF04E3"/>
    <w:rsid w:val="00EF4588"/>
    <w:rsid w:val="00F028E7"/>
    <w:rsid w:val="00F029A0"/>
    <w:rsid w:val="00F0601E"/>
    <w:rsid w:val="00F06D71"/>
    <w:rsid w:val="00F12BC2"/>
    <w:rsid w:val="00F1352E"/>
    <w:rsid w:val="00F15416"/>
    <w:rsid w:val="00F17B48"/>
    <w:rsid w:val="00F24476"/>
    <w:rsid w:val="00F26E42"/>
    <w:rsid w:val="00F26EE0"/>
    <w:rsid w:val="00F27C77"/>
    <w:rsid w:val="00F30370"/>
    <w:rsid w:val="00F35684"/>
    <w:rsid w:val="00F357FF"/>
    <w:rsid w:val="00F36DF8"/>
    <w:rsid w:val="00F37E67"/>
    <w:rsid w:val="00F421AE"/>
    <w:rsid w:val="00F458CA"/>
    <w:rsid w:val="00F504DA"/>
    <w:rsid w:val="00F5097A"/>
    <w:rsid w:val="00F567DC"/>
    <w:rsid w:val="00F60B63"/>
    <w:rsid w:val="00F631D5"/>
    <w:rsid w:val="00F65F87"/>
    <w:rsid w:val="00F716DA"/>
    <w:rsid w:val="00F74502"/>
    <w:rsid w:val="00F7606D"/>
    <w:rsid w:val="00F80E87"/>
    <w:rsid w:val="00F812FF"/>
    <w:rsid w:val="00F81468"/>
    <w:rsid w:val="00F85A0C"/>
    <w:rsid w:val="00F87265"/>
    <w:rsid w:val="00F90D28"/>
    <w:rsid w:val="00F95A3A"/>
    <w:rsid w:val="00F95C75"/>
    <w:rsid w:val="00F96D6D"/>
    <w:rsid w:val="00F96F4E"/>
    <w:rsid w:val="00FA0B9F"/>
    <w:rsid w:val="00FA121F"/>
    <w:rsid w:val="00FA2F92"/>
    <w:rsid w:val="00FA31F2"/>
    <w:rsid w:val="00FA3DC3"/>
    <w:rsid w:val="00FB28A3"/>
    <w:rsid w:val="00FB3173"/>
    <w:rsid w:val="00FB6086"/>
    <w:rsid w:val="00FB75DF"/>
    <w:rsid w:val="00FB78D9"/>
    <w:rsid w:val="00FC09DF"/>
    <w:rsid w:val="00FC16C7"/>
    <w:rsid w:val="00FC4AE0"/>
    <w:rsid w:val="00FD2FC2"/>
    <w:rsid w:val="00FE0960"/>
    <w:rsid w:val="00FE2FA0"/>
    <w:rsid w:val="00FF3D29"/>
    <w:rsid w:val="00FF42FE"/>
    <w:rsid w:val="00FF4B40"/>
    <w:rsid w:val="00FF5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."/>
  <w:listSeparator w:val=","/>
  <w14:docId w14:val="555A4309"/>
  <w15:docId w15:val="{6347E90F-0419-4DB6-AFF4-3C03DE212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AE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091A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tab-span">
    <w:name w:val="apple-tab-span"/>
    <w:uiPriority w:val="99"/>
    <w:rsid w:val="00091A54"/>
    <w:rPr>
      <w:rFonts w:cs="Times New Roman"/>
    </w:rPr>
  </w:style>
  <w:style w:type="paragraph" w:styleId="Header">
    <w:name w:val="header"/>
    <w:basedOn w:val="Normal"/>
    <w:link w:val="Head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2F113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2F1137"/>
    <w:rPr>
      <w:rFonts w:cs="Times New Roman"/>
    </w:rPr>
  </w:style>
  <w:style w:type="character" w:styleId="Hyperlink">
    <w:name w:val="Hyperlink"/>
    <w:uiPriority w:val="99"/>
    <w:rsid w:val="00E661B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70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708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5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68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BD60F-1B7E-4E72-B44E-7619D04C5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3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MARYLAND</vt:lpstr>
    </vt:vector>
  </TitlesOfParts>
  <Company>Maryland DLLR</Company>
  <LinksUpToDate>false</LinksUpToDate>
  <CharactersWithSpaces>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MARYLAND</dc:title>
  <dc:creator>Alicia Coar</dc:creator>
  <cp:lastModifiedBy>Christopher E. Dorsey</cp:lastModifiedBy>
  <cp:revision>3</cp:revision>
  <cp:lastPrinted>2024-06-10T13:38:00Z</cp:lastPrinted>
  <dcterms:created xsi:type="dcterms:W3CDTF">2024-06-13T13:32:00Z</dcterms:created>
  <dcterms:modified xsi:type="dcterms:W3CDTF">2024-06-13T13:33:00Z</dcterms:modified>
</cp:coreProperties>
</file>